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1B540" w14:textId="6E07137F" w:rsidR="007C3971" w:rsidRDefault="007C3971" w:rsidP="007C3971">
      <w:pPr>
        <w:pStyle w:val="Heading1"/>
      </w:pPr>
      <w:r>
        <w:rPr>
          <w:rFonts w:hint="eastAsia"/>
        </w:rPr>
        <w:t>RCWA Fo</w:t>
      </w:r>
      <w:r>
        <w:t>rmulation</w:t>
      </w:r>
    </w:p>
    <w:p w14:paraId="759C9BEE" w14:textId="1416FFF6" w:rsidR="007C3971" w:rsidRPr="007C3971" w:rsidRDefault="007C3971" w:rsidP="007C3971">
      <w:r>
        <w:t>Formulation organized by</w:t>
      </w:r>
      <w:r>
        <w:rPr>
          <w:rFonts w:hint="eastAsia"/>
        </w:rPr>
        <w:t xml:space="preserve"> Po</w:t>
      </w:r>
      <w:r>
        <w:t>-Han Chiu (Hans Chiu)</w:t>
      </w:r>
    </w:p>
    <w:p w14:paraId="18EBB934" w14:textId="38D249E8" w:rsidR="007C3971" w:rsidRDefault="007C3971" w:rsidP="007C3971">
      <w:pPr>
        <w:pStyle w:val="Heading2"/>
      </w:pPr>
      <w:r>
        <w:t>Reference: EMPossible</w:t>
      </w:r>
    </w:p>
    <w:p w14:paraId="60C999C9" w14:textId="5FEEBD03" w:rsidR="007C3971" w:rsidRDefault="007C3971" w:rsidP="007C3971">
      <w:pPr>
        <w:pStyle w:val="ListParagraph"/>
        <w:numPr>
          <w:ilvl w:val="0"/>
          <w:numId w:val="1"/>
        </w:numPr>
      </w:pPr>
      <w:r>
        <w:t>Formulation of Rigorous Coupled‐Wave Analysis (RCWA)</w:t>
      </w:r>
      <w:r>
        <w:br/>
      </w:r>
      <w:hyperlink r:id="rId6" w:history="1">
        <w:r w:rsidRPr="00084F72">
          <w:rPr>
            <w:rStyle w:val="Hyperlink"/>
          </w:rPr>
          <w:t>https://empossible.net/wp-content/uploads/2019/08/Lecture-7a-RCWA-Formulation.pdf</w:t>
        </w:r>
      </w:hyperlink>
    </w:p>
    <w:p w14:paraId="063370D1" w14:textId="3A53767B" w:rsidR="007C3971" w:rsidRDefault="007C3971" w:rsidP="007C3971">
      <w:pPr>
        <w:pStyle w:val="ListParagraph"/>
        <w:numPr>
          <w:ilvl w:val="0"/>
          <w:numId w:val="1"/>
        </w:numPr>
      </w:pPr>
      <w:r w:rsidRPr="007C3971">
        <w:t>R. C. Rumpf, “IMPROVED FORMULATION OF SCATTERING MATRICES FOR SEMI-ANALYTICAL METHODS THAT IS CONSISTENT WITH CONVENTION,” PIER B, vol. 35, pp. 241–261, 2011, doi: 10.2528/PIERB11083107.</w:t>
      </w:r>
    </w:p>
    <w:p w14:paraId="11BC4B68" w14:textId="47D3CBAC" w:rsidR="007C3971" w:rsidRDefault="007C3971" w:rsidP="007C3971">
      <w:pPr>
        <w:pStyle w:val="ListParagraph"/>
        <w:numPr>
          <w:ilvl w:val="0"/>
          <w:numId w:val="1"/>
        </w:numPr>
      </w:pPr>
      <w:r>
        <w:t>Lecture 19 (CEM) -- Formulation of Rigorous Coupled-Wave Analysis</w:t>
      </w:r>
      <w:r>
        <w:br/>
      </w:r>
      <w:hyperlink r:id="rId7" w:history="1">
        <w:r w:rsidRPr="00084F72">
          <w:rPr>
            <w:rStyle w:val="Hyperlink"/>
          </w:rPr>
          <w:t>https://www.youtube.com/watch?v=LEWTvwrYxiI&amp;t=1s&amp;ab_channel=EMPossible</w:t>
        </w:r>
      </w:hyperlink>
    </w:p>
    <w:p w14:paraId="6A52CD19" w14:textId="6FD2981B" w:rsidR="007C3971" w:rsidRDefault="007C3971" w:rsidP="007C3971">
      <w:pPr>
        <w:pStyle w:val="Heading1"/>
      </w:pPr>
      <w:r>
        <w:t>Maxwell’s equation</w:t>
      </w:r>
    </w:p>
    <w:p w14:paraId="006F7203" w14:textId="4C3E1B11" w:rsidR="007C3971" w:rsidRDefault="007C3971" w:rsidP="007C3971">
      <w:r>
        <w:t xml:space="preserve">Let’s start </w:t>
      </w:r>
      <w:r w:rsidR="0099728C">
        <w:t>with</w:t>
      </w:r>
      <w:r>
        <w:t xml:space="preserve"> the most fundamental </w:t>
      </w:r>
      <w:r w:rsidR="00B32572">
        <w:t>four</w:t>
      </w:r>
      <w:r w:rsidR="0099728C">
        <w:t xml:space="preserve"> equations</w:t>
      </w:r>
      <w:r w:rsidR="00B32572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650"/>
      </w:tblGrid>
      <w:tr w:rsidR="00B32572" w14:paraId="32A65813" w14:textId="77777777" w:rsidTr="00B32572">
        <w:tc>
          <w:tcPr>
            <w:tcW w:w="1980" w:type="dxa"/>
          </w:tcPr>
          <w:p w14:paraId="5E62C447" w14:textId="62974FA9" w:rsidR="00B32572" w:rsidRDefault="00B32572" w:rsidP="007C3971">
            <w:r>
              <w:t>Gauss’s law</w:t>
            </w:r>
          </w:p>
        </w:tc>
        <w:tc>
          <w:tcPr>
            <w:tcW w:w="6650" w:type="dxa"/>
            <w:vAlign w:val="center"/>
          </w:tcPr>
          <w:p w14:paraId="0E10B96E" w14:textId="72275158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D=ρ</m:t>
                </m:r>
              </m:oMath>
            </m:oMathPara>
          </w:p>
        </w:tc>
      </w:tr>
      <w:tr w:rsidR="00B32572" w14:paraId="3A050055" w14:textId="77777777" w:rsidTr="00B32572">
        <w:tc>
          <w:tcPr>
            <w:tcW w:w="1980" w:type="dxa"/>
          </w:tcPr>
          <w:p w14:paraId="328DA3B3" w14:textId="604B190F" w:rsidR="00B32572" w:rsidRDefault="00B32572" w:rsidP="007C3971">
            <w:r>
              <w:t>Gauss’s law for magnetism</w:t>
            </w:r>
          </w:p>
        </w:tc>
        <w:tc>
          <w:tcPr>
            <w:tcW w:w="6650" w:type="dxa"/>
            <w:vAlign w:val="center"/>
          </w:tcPr>
          <w:p w14:paraId="7ECDD8D9" w14:textId="4ABB31A6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r>
                  <w:rPr>
                    <w:rFonts w:ascii="Cambria Math" w:hAnsi="Cambria Math"/>
                  </w:rPr>
                  <m:t>⋅B=0</m:t>
                </m:r>
              </m:oMath>
            </m:oMathPara>
          </w:p>
        </w:tc>
      </w:tr>
      <w:tr w:rsidR="00B32572" w14:paraId="57C467BD" w14:textId="77777777" w:rsidTr="00B32572">
        <w:tc>
          <w:tcPr>
            <w:tcW w:w="1980" w:type="dxa"/>
          </w:tcPr>
          <w:p w14:paraId="6CEA8E53" w14:textId="71BAEB15" w:rsidR="00B32572" w:rsidRDefault="00B32572" w:rsidP="007C3971">
            <w:r>
              <w:t>Maxwell-Faraday</w:t>
            </w:r>
          </w:p>
        </w:tc>
        <w:tc>
          <w:tcPr>
            <w:tcW w:w="6650" w:type="dxa"/>
            <w:vAlign w:val="center"/>
          </w:tcPr>
          <w:p w14:paraId="7D62F0FF" w14:textId="415A82A0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E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B32572" w14:paraId="6A6A621F" w14:textId="77777777" w:rsidTr="00B32572">
        <w:tc>
          <w:tcPr>
            <w:tcW w:w="1980" w:type="dxa"/>
          </w:tcPr>
          <w:p w14:paraId="24CC964D" w14:textId="2715B72A" w:rsidR="00B32572" w:rsidRDefault="00B32572" w:rsidP="007C3971">
            <w:r>
              <w:t>Ampere with Maxwell’s addition</w:t>
            </w:r>
          </w:p>
        </w:tc>
        <w:tc>
          <w:tcPr>
            <w:tcW w:w="6650" w:type="dxa"/>
            <w:vAlign w:val="center"/>
          </w:tcPr>
          <w:p w14:paraId="57AEDD3D" w14:textId="748FC06E" w:rsidR="00B32572" w:rsidRDefault="00B32572" w:rsidP="00B32572">
            <w:pPr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∇×</m:t>
                </m:r>
                <m:r>
                  <w:rPr>
                    <w:rFonts w:ascii="Cambria Math" w:hAnsi="Cambria Math"/>
                  </w:rPr>
                  <m:t>H=J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</w:tbl>
    <w:p w14:paraId="5B500D0D" w14:textId="3AD83E13" w:rsidR="00B32572" w:rsidRDefault="00B32572" w:rsidP="007C3971">
      <w:r>
        <w:t xml:space="preserve">Assume there is no source: </w:t>
      </w:r>
      <m:oMath>
        <m:r>
          <w:rPr>
            <w:rFonts w:ascii="Cambria Math" w:hAnsi="Cambria Math"/>
          </w:rPr>
          <m:t>ρ=0, J=0</m:t>
        </m:r>
      </m:oMath>
      <w:r>
        <w:t xml:space="preserve"> and under linear material </w:t>
      </w:r>
      <m:oMath>
        <m:r>
          <w:rPr>
            <w:rFonts w:ascii="Cambria Math" w:hAnsi="Cambria Math"/>
          </w:rPr>
          <m:t>D=εE, B=μH</m:t>
        </m:r>
      </m:oMath>
    </w:p>
    <w:p w14:paraId="0847C10B" w14:textId="293D610D" w:rsidR="00B32572" w:rsidRDefault="00B32572" w:rsidP="007C3971">
      <w:r>
        <w:t>We have:</w:t>
      </w:r>
    </w:p>
    <w:p w14:paraId="32D22866" w14:textId="642AD6CC" w:rsidR="00B32572" w:rsidRPr="00B32572" w:rsidRDefault="00B32572" w:rsidP="007C397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4BC79029" w14:textId="47597BBD" w:rsidR="00904C21" w:rsidRPr="00904C21" w:rsidRDefault="00B32572" w:rsidP="00B32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 w:hint="eastAsia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70EF9C75" w14:textId="4D7091D9" w:rsidR="00904C21" w:rsidRPr="00B32572" w:rsidRDefault="00904C21" w:rsidP="00B32572">
      <w:r>
        <w:t xml:space="preserve">Assume </w:t>
      </w:r>
      <m:oMath>
        <m:r>
          <w:rPr>
            <w:rFonts w:ascii="Cambria Math" w:hAnsi="Cambria Math"/>
          </w:rPr>
          <m:t>E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, </w:t>
      </w:r>
      <m:oMath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iωt</m:t>
            </m:r>
          </m:sup>
        </m:sSup>
      </m:oMath>
      <w:r w:rsidR="002F6572">
        <w:t xml:space="preserve"> </w:t>
      </w:r>
      <w:r w:rsidR="002F6572">
        <w:sym w:font="Wingdings" w:char="F0E0"/>
      </w:r>
      <w:r w:rsidR="002F6572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 w:hint="eastAsia"/>
              </w:rPr>
              <m:t>E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 xml:space="preserve">E,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H</m:t>
            </m:r>
          </m:num>
          <m:den>
            <m:r>
              <w:rPr>
                <w:rFonts w:ascii="Cambria Math" w:hAnsi="Cambria Math"/>
              </w:rPr>
              <m:t>∂t</m:t>
            </m:r>
          </m:den>
        </m:f>
        <m:r>
          <w:rPr>
            <w:rFonts w:ascii="Cambria Math" w:hAnsi="Cambria Math" w:hint="eastAsia"/>
          </w:rPr>
          <m:t>=(</m:t>
        </m:r>
        <m:r>
          <w:rPr>
            <w:rFonts w:ascii="Cambria Math" w:hAnsi="Cambria Math"/>
          </w:rPr>
          <m:t>-iω</m:t>
        </m:r>
        <m:r>
          <w:rPr>
            <w:rFonts w:ascii="Cambria Math" w:hAnsi="Cambria Math" w:hint="eastAsia"/>
          </w:rPr>
          <m:t>)</m:t>
        </m:r>
        <m:r>
          <w:rPr>
            <w:rFonts w:ascii="Cambria Math" w:hAnsi="Cambria Math"/>
          </w:rPr>
          <m:t>H</m:t>
        </m:r>
      </m:oMath>
    </w:p>
    <w:p w14:paraId="5BB10A35" w14:textId="70E84361" w:rsidR="002F6572" w:rsidRPr="00B32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r>
            <w:rPr>
              <w:rFonts w:ascii="Cambria Math" w:hAnsi="Cambria Math" w:hint="eastAsia"/>
            </w:rPr>
            <m:t>(</m:t>
          </m:r>
          <m:r>
            <w:rPr>
              <w:rFonts w:ascii="Cambria Math" w:hAnsi="Cambria Math"/>
            </w:rPr>
            <m:t>-iω</m:t>
          </m:r>
          <m:r>
            <w:rPr>
              <w:rFonts w:ascii="Cambria Math" w:hAnsi="Cambria Math" w:hint="eastAsia"/>
            </w:rPr>
            <m:t>)</m:t>
          </m:r>
          <m:r>
            <w:rPr>
              <w:rFonts w:ascii="Cambria Math" w:hAnsi="Cambria Math"/>
            </w:rPr>
            <m:t>H</m:t>
          </m:r>
        </m:oMath>
      </m:oMathPara>
    </w:p>
    <w:p w14:paraId="31E18C7D" w14:textId="44CB9E67" w:rsidR="002F6572" w:rsidRPr="002F6572" w:rsidRDefault="002F6572" w:rsidP="002F6572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H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</m:t>
          </m:r>
        </m:oMath>
      </m:oMathPara>
    </w:p>
    <w:p w14:paraId="5428C76B" w14:textId="05A13312" w:rsidR="002F6572" w:rsidRDefault="002F6572" w:rsidP="002F6572">
      <w:r>
        <w:t>We want to no</w:t>
      </w:r>
      <w:r w:rsidR="0099728C">
        <w:t>r</w:t>
      </w:r>
      <w:r>
        <w:t xml:space="preserve">malize the equation so that: </w:t>
      </w:r>
      <m:oMath>
        <m:r>
          <m:rPr>
            <m:sty m:val="p"/>
          </m:rPr>
          <w:rPr>
            <w:rFonts w:ascii="Cambria Math" w:hAnsi="Cambria Math"/>
          </w:rPr>
          <m:t>∇×</m:t>
        </m:r>
        <m:r>
          <w:rPr>
            <w:rFonts w:ascii="Cambria Math" w:hAnsi="Cambria Math"/>
          </w:rPr>
          <m:t>E=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</w:p>
    <w:p w14:paraId="09F09920" w14:textId="3C1D3CC9" w:rsidR="002F6572" w:rsidRDefault="002F6572" w:rsidP="002F6572">
      <w:r>
        <w:t xml:space="preserve">Therefore, </w:t>
      </w:r>
      <m:oMath>
        <m:r>
          <w:rPr>
            <w:rFonts w:ascii="Cambria Math" w:hAnsi="Cambria Math"/>
          </w:rPr>
          <m:t>-μ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iω</m:t>
            </m:r>
          </m:e>
        </m:d>
        <m:r>
          <w:rPr>
            <w:rFonts w:ascii="Cambria Math" w:hAnsi="Cambria Math"/>
          </w:rPr>
          <m:t>H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 xml:space="preserve"> </w:t>
      </w:r>
      <w:r>
        <w:sym w:font="Wingdings" w:char="F0E0"/>
      </w:r>
      <w: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iμω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den>
        </m:f>
        <m:r>
          <w:rPr>
            <w:rFonts w:ascii="Cambria Math" w:hAnsi="Cambria Math"/>
          </w:rPr>
          <m:t>H=ic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r>
          <w:rPr>
            <w:rFonts w:ascii="Cambria Math" w:hAnsi="Cambria Math"/>
          </w:rPr>
          <m:t>H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</w:p>
    <w:p w14:paraId="65251140" w14:textId="4B8D0423" w:rsidR="004405C0" w:rsidRDefault="004405C0">
      <w:r>
        <w:br w:type="page"/>
      </w:r>
    </w:p>
    <w:p w14:paraId="7BE492EB" w14:textId="066D9C5E" w:rsidR="002F6572" w:rsidRDefault="004405C0" w:rsidP="002F6572">
      <w:r>
        <w:lastRenderedPageBreak/>
        <w:t>After normalization</w:t>
      </w:r>
      <w:r w:rsidR="003D12F1">
        <w:t xml:space="preserve"> of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H</m:t>
        </m:r>
      </m:oMath>
      <w:r w:rsidR="003D12F1">
        <w:t xml:space="preserve"> </w:t>
      </w:r>
      <w:r w:rsidR="003D12F1">
        <w:sym w:font="Wingdings" w:char="F0E0"/>
      </w:r>
      <w:r w:rsidR="003D12F1">
        <w:t xml:space="preserve"> </w:t>
      </w:r>
      <m:oMath>
        <m:r>
          <w:rPr>
            <w:rFonts w:ascii="Cambria Math" w:hAnsi="Cambria Math"/>
          </w:rPr>
          <m:t>H=-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</w:p>
    <w:p w14:paraId="5C339E96" w14:textId="76333073" w:rsidR="003D12F1" w:rsidRPr="00B32572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-μ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H=μiω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1462BBCA" w14:textId="66F1F331" w:rsidR="003D12F1" w:rsidRPr="0062567D" w:rsidRDefault="003D12F1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</m:d>
          <m:r>
            <w:rPr>
              <w:rFonts w:ascii="Cambria Math" w:hAnsi="Cambria Math"/>
            </w:rPr>
            <m:t>=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→</m:t>
          </m:r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den>
                  </m:f>
                </m:e>
              </m:rad>
            </m:e>
          </m:d>
          <m:r>
            <w:rPr>
              <w:rFonts w:ascii="Cambria Math" w:hAnsi="Cambria Math"/>
            </w:rPr>
            <m:t>ε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iω</m:t>
              </m:r>
            </m:e>
          </m: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ω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rad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E736EE1" w14:textId="34605FDC" w:rsidR="0062567D" w:rsidRDefault="0062567D" w:rsidP="003D12F1">
      <w:r>
        <w:rPr>
          <w:rFonts w:hint="eastAsia"/>
        </w:rPr>
        <w:t>So</w:t>
      </w:r>
      <w:r>
        <w:t xml:space="preserve"> we got</w:t>
      </w:r>
      <w:r w:rsidR="00AC5C26">
        <w:t xml:space="preserve"> the normalized </w:t>
      </w:r>
      <w:r w:rsidR="0099728C">
        <w:t>M</w:t>
      </w:r>
      <w:r w:rsidR="00AC5C26">
        <w:t>axwell equation</w:t>
      </w:r>
      <w:r>
        <w:t>:</w:t>
      </w:r>
    </w:p>
    <w:p w14:paraId="67213993" w14:textId="729EC7EC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</m:oMath>
      </m:oMathPara>
    </w:p>
    <w:p w14:paraId="6B3C38A5" w14:textId="5164D918" w:rsidR="0062567D" w:rsidRPr="0062567D" w:rsidRDefault="0062567D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E</m:t>
          </m:r>
        </m:oMath>
      </m:oMathPara>
    </w:p>
    <w:p w14:paraId="31DDD437" w14:textId="262314A1" w:rsidR="00AC5C26" w:rsidRPr="00AC5C26" w:rsidRDefault="00000000" w:rsidP="003D12F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H</m:t>
          </m:r>
        </m:oMath>
      </m:oMathPara>
    </w:p>
    <w:p w14:paraId="3435B941" w14:textId="0DFBD3CC" w:rsidR="00AC5C26" w:rsidRDefault="00A0799E" w:rsidP="003D12F1">
      <w:r>
        <w:t>Expanding the curl operation:</w:t>
      </w:r>
    </w:p>
    <w:p w14:paraId="371D993C" w14:textId="43A81BF1" w:rsidR="00A0799E" w:rsidRPr="00BB3F5F" w:rsidRDefault="00A0799E" w:rsidP="003D12F1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r>
            <w:rPr>
              <w:rFonts w:ascii="Cambria Math" w:hAnsi="Cambria Math"/>
            </w:rPr>
            <m:t>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5A6C1D5A" w14:textId="2BFA9F57" w:rsidR="00BB3F5F" w:rsidRPr="00BB3F5F" w:rsidRDefault="00BB3F5F" w:rsidP="00BB3F5F">
      <m:oMathPara>
        <m:oMath>
          <m:r>
            <m:rPr>
              <m:sty m:val="p"/>
            </m:rPr>
            <w:rPr>
              <w:rFonts w:ascii="Cambria Math" w:hAnsi="Cambria Math"/>
            </w:rPr>
            <m:t>∇×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x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y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z</m:t>
                        </m:r>
                      </m:den>
                    </m:f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z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 xml:space="preserve">,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e>
          </m:d>
        </m:oMath>
      </m:oMathPara>
    </w:p>
    <w:p w14:paraId="4C40674D" w14:textId="704A3F67" w:rsidR="00EF207C" w:rsidRDefault="00D109F8" w:rsidP="00BB3F5F">
      <w:r>
        <w:t>We have six equation</w:t>
      </w:r>
      <w:r w:rsidR="0099728C">
        <w:t>.</w:t>
      </w:r>
    </w:p>
    <w:p w14:paraId="5D2531BE" w14:textId="7FD614DC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7A6EC59F" w14:textId="55C01078" w:rsidR="00EF207C" w:rsidRPr="00BB3F5F" w:rsidRDefault="00000000" w:rsidP="00EF207C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6C0480E6" w14:textId="77777777" w:rsidR="002F6572" w:rsidRPr="00904C21" w:rsidRDefault="002F6572" w:rsidP="002F6572"/>
    <w:p w14:paraId="5DCC262D" w14:textId="078E8393" w:rsidR="00405C4D" w:rsidRDefault="00405C4D" w:rsidP="00405C4D">
      <w:pPr>
        <w:pStyle w:val="Heading1"/>
      </w:pPr>
      <w:r>
        <w:br w:type="page"/>
        <w:t>Field Expansion</w:t>
      </w:r>
    </w:p>
    <w:p w14:paraId="04E85ABD" w14:textId="157DC111" w:rsidR="00405C4D" w:rsidRPr="00682851" w:rsidRDefault="00682851" w:rsidP="00405C4D">
      <m:oMathPara>
        <m:oMath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45A5C1BA" w14:textId="3ECE6033" w:rsidR="00682851" w:rsidRPr="00D004DC" w:rsidRDefault="00000000" w:rsidP="00405C4D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(z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D215C8F" w14:textId="18691BAC" w:rsidR="00D004DC" w:rsidRPr="00196BDD" w:rsidRDefault="00000000" w:rsidP="00D004D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C66F2DC" w14:textId="113D375E" w:rsidR="00D004DC" w:rsidRPr="00682851" w:rsidRDefault="00000000" w:rsidP="00405C4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(x, y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mx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ny)</m:t>
                      </m:r>
                    </m:e>
                  </m:d>
                </m:e>
              </m:func>
            </m:e>
          </m:nary>
        </m:oMath>
      </m:oMathPara>
    </w:p>
    <w:p w14:paraId="13847ACC" w14:textId="47185E8E" w:rsidR="00682851" w:rsidRPr="005946D4" w:rsidRDefault="00C53094" w:rsidP="00682851">
      <m:oMathPara>
        <m:oMath>
          <m:r>
            <w:rPr>
              <w:rFonts w:ascii="Cambria Math" w:hAnsi="Cambria Math"/>
            </w:rPr>
            <m:t>r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 y</m:t>
              </m: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 w:hint="eastAsia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m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n)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π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Λ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33666885" w14:textId="56B945CE" w:rsidR="005946D4" w:rsidRDefault="00000000" w:rsidP="0068285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mn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5946D4">
        <w:t xml:space="preserve"> is the amplitude coefficient, complex number</w:t>
      </w:r>
    </w:p>
    <w:p w14:paraId="5ADC1FDF" w14:textId="6B6F535E" w:rsidR="00796C99" w:rsidRDefault="002547FC" w:rsidP="00682851">
      <w:r>
        <w:t xml:space="preserve">Using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num>
          <m:den>
            <m:r>
              <w:rPr>
                <w:rFonts w:ascii="Cambria Math" w:hAnsi="Cambria Math"/>
              </w:rPr>
              <m:t>∂y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∂z</m:t>
            </m:r>
          </m:den>
        </m:f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s a</w:t>
      </w:r>
      <w:r w:rsidR="0099728C">
        <w:t>n</w:t>
      </w:r>
      <w:r>
        <w:t xml:space="preserve"> example,</w:t>
      </w:r>
    </w:p>
    <w:p w14:paraId="19EC59CF" w14:textId="630EAFDB" w:rsidR="002547FC" w:rsidRPr="00E87D26" w:rsidRDefault="00000000" w:rsidP="00682851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y</m:t>
                      </m:r>
                    </m:sub>
                  </m:sSub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3935519" w14:textId="13FA2FF8" w:rsidR="00F348C5" w:rsidRPr="00E87D26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</w:rPr>
                    <m:t>dz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 w:hint="eastAsia"/>
                </w:rPr>
                <m:t xml:space="preserve"> 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7D1B47AF" w14:textId="4B25504D" w:rsidR="00CF0D93" w:rsidRPr="00CF0D93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mx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ny</m:t>
                          </m:r>
                        </m:e>
                      </m:d>
                    </m:e>
                  </m:d>
                </m:e>
              </m:func>
            </m:e>
          </m:nary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m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5784DE85" w14:textId="36B8215F" w:rsidR="00E87D26" w:rsidRPr="00CF0D93" w:rsidRDefault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E022155" w14:textId="792A0C6E" w:rsidR="00CF0D93" w:rsidRPr="00E87D26" w:rsidRDefault="00CF0D93" w:rsidP="00CF0D93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k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⋅r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)x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G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(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n')y</m:t>
                              </m:r>
                            </m:e>
                          </m:d>
                        </m:e>
                      </m:d>
                    </m:e>
                  </m:func>
                </m:e>
              </m:nary>
            </m:e>
          </m:nary>
        </m:oMath>
      </m:oMathPara>
    </w:p>
    <w:p w14:paraId="0A840D3D" w14:textId="457EA1F4" w:rsidR="0092202E" w:rsidRPr="00571869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'</m:t>
                  </m:r>
                </m:sup>
              </m:sSup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m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'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'</m:t>
                                  </m:r>
                                </m:sup>
                              </m:sSup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51ACAA06" w14:textId="164374E5" w:rsidR="00571869" w:rsidRPr="00C53094" w:rsidRDefault="00571869" w:rsidP="00C53094">
      <w:r>
        <w:t xml:space="preserve">Let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'</m:t>
            </m:r>
          </m:sup>
        </m:sSup>
        <m:r>
          <w:rPr>
            <w:rFonts w:ascii="Cambria Math" w:hAnsi="Cambria Math"/>
          </w:rPr>
          <m:t>=m=m'</m:t>
        </m:r>
      </m:oMath>
    </w:p>
    <w:p w14:paraId="1227D946" w14:textId="023A4304" w:rsidR="00C53094" w:rsidRPr="00E87D26" w:rsidRDefault="00C53094" w:rsidP="00C53094"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nary>
                <m:naryPr>
                  <m:chr m:val="∑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μ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r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m-m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</w:rPr>
                        <m:t>n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n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</w:rPr>
                            <m:t>'</m:t>
                          </m:r>
                        </m:sup>
                      </m:sSup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m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⋅r</m:t>
                          </m:r>
                        </m:e>
                      </m:d>
                    </m:e>
                  </m:func>
                </m:e>
              </m:nary>
            </m:e>
          </m:nary>
        </m:oMath>
      </m:oMathPara>
    </w:p>
    <w:p w14:paraId="3DC71CAC" w14:textId="1AA3D684" w:rsidR="00571869" w:rsidRDefault="00571869">
      <w:r>
        <w:br w:type="page"/>
      </w:r>
    </w:p>
    <w:p w14:paraId="1A694C3D" w14:textId="5B44E597" w:rsidR="00571869" w:rsidRDefault="00571869">
      <w:r>
        <w:t>Combine</w:t>
      </w:r>
      <w:r w:rsidR="006612DF">
        <w:t xml:space="preserve"> </w:t>
      </w:r>
      <w:r w:rsidR="0099728C">
        <w:t xml:space="preserve">the </w:t>
      </w:r>
      <w:r w:rsidR="006612DF">
        <w:t>above to get</w:t>
      </w:r>
      <w:r>
        <w:t>:</w:t>
      </w:r>
    </w:p>
    <w:p w14:paraId="68DD303F" w14:textId="77777777" w:rsidR="00571869" w:rsidRPr="00571869" w:rsidRDefault="0000000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3DF78792" w14:textId="55DC05E4" w:rsidR="00571869" w:rsidRPr="00B4460D" w:rsidRDefault="00000000">
      <m:oMathPara>
        <m:oMath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⋅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z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-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n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r>
                        <w:rPr>
                          <w:rFonts w:ascii="Cambria Math" w:hAnsi="Cambria Math"/>
                        </w:rPr>
                        <m:t>⋅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  <m:sub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m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'</m:t>
                              </m:r>
                            </m:sup>
                          </m:sSup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nary>
                </m:e>
              </m:d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⋅r</m:t>
                      </m:r>
                    </m:e>
                  </m:d>
                </m:e>
              </m:func>
            </m:e>
          </m:nary>
        </m:oMath>
      </m:oMathPara>
    </w:p>
    <w:p w14:paraId="6428F8EC" w14:textId="74CF2875" w:rsidR="00B4460D" w:rsidRDefault="00B4460D">
      <w:r>
        <w:t>For each m, n:</w:t>
      </w:r>
    </w:p>
    <w:p w14:paraId="7AFCF453" w14:textId="4EA29256" w:rsidR="00B4460D" w:rsidRPr="0030406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mn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-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n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nary>
        </m:oMath>
      </m:oMathPara>
    </w:p>
    <w:p w14:paraId="3040685F" w14:textId="780FB698" w:rsidR="00304064" w:rsidRDefault="00304064">
      <w:r>
        <w:t>Write in matrix form:</w:t>
      </w:r>
    </w:p>
    <w:p w14:paraId="6B2416F7" w14:textId="377D5839" w:rsidR="00304064" w:rsidRPr="00E87D26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688C552D" w14:textId="7D28C9D0" w:rsidR="00EF2477" w:rsidRDefault="00EF2477">
      <w:r>
        <w:t>Where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</w:t>
      </w:r>
      <w:r w:rsidR="00B93ABD">
        <w:rPr>
          <w:rFonts w:hint="eastAsia"/>
        </w:rPr>
        <w:t>a</w:t>
      </w:r>
      <w:r w:rsidR="00B93ABD">
        <w:t xml:space="preserve">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 w:rsidR="00B93ABD">
        <w:t xml:space="preserve"> are vector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is </w:t>
      </w:r>
      <w:r w:rsidR="0099728C">
        <w:t xml:space="preserve">the </w:t>
      </w:r>
      <w:r>
        <w:t>diagonal matrix:</w:t>
      </w:r>
    </w:p>
    <w:p w14:paraId="4EBF5BFA" w14:textId="61091F3B" w:rsidR="00EF2477" w:rsidRPr="002C1CBA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⋮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sub>
                    </m:sSub>
                  </m:e>
                </m:mr>
              </m:m>
            </m:e>
          </m:d>
        </m:oMath>
      </m:oMathPara>
    </w:p>
    <w:p w14:paraId="02F0C864" w14:textId="2FAAB12F" w:rsidR="002C1CBA" w:rsidRPr="002C1CBA" w:rsidRDefault="002C1CBA">
      <m:oMath>
        <m:r>
          <w:rPr>
            <w:rFonts w:ascii="Cambria Math" w:hAnsi="Cambria Math"/>
          </w:rPr>
          <m:t>A</m:t>
        </m:r>
      </m:oMath>
      <w:r>
        <w:t xml:space="preserve"> is </w:t>
      </w:r>
      <w:r w:rsidR="0099728C">
        <w:t xml:space="preserve">the </w:t>
      </w:r>
      <w:r>
        <w:t xml:space="preserve">number of modes for each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will correspond to </w:t>
      </w:r>
      <w:r w:rsidR="0099728C">
        <w:t xml:space="preserve">a </w:t>
      </w:r>
      <w:r>
        <w:t xml:space="preserve">certain mo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</w:p>
    <w:p w14:paraId="61BE8216" w14:textId="133AA0EE" w:rsidR="002C1CBA" w:rsidRPr="002C1CBA" w:rsidRDefault="002C1CBA">
      <w:r>
        <w:t xml:space="preserve">Which mean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Z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 xml:space="preserve"> is the flatten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735EDC">
        <w:t>is the flattened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e>
          <m:sub>
            <m:r>
              <w:rPr>
                <w:rFonts w:ascii="Cambria Math" w:hAnsi="Cambria Math"/>
              </w:rPr>
              <m:t>mn</m:t>
            </m:r>
          </m:sub>
        </m:sSub>
      </m:oMath>
      <w:r w:rsidR="00735EDC">
        <w:t>, and so on.</w:t>
      </w:r>
    </w:p>
    <w:p w14:paraId="007F1514" w14:textId="4E2BF945" w:rsidR="00237C8B" w:rsidRPr="00660A1E" w:rsidRDefault="00237C8B">
      <w:r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becomes a co</w:t>
      </w:r>
      <w:r w:rsidR="0099728C">
        <w:t>n</w:t>
      </w:r>
      <w:r>
        <w:t>volution matrix</w:t>
      </w:r>
      <w:r w:rsidR="002C1CBA">
        <w:t>:</w:t>
      </w:r>
    </w:p>
    <w:p w14:paraId="2FA18032" w14:textId="1CA90712" w:rsidR="00660A1E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5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1B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⋱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/>
                          </w:rPr>
                          <m:t>AB</m:t>
                        </m:r>
                      </m:sub>
                    </m:sSub>
                  </m:e>
                </m:mr>
              </m:m>
            </m:e>
          </m:d>
        </m:oMath>
      </m:oMathPara>
    </w:p>
    <w:p w14:paraId="4A640740" w14:textId="0A35DA7E" w:rsidR="00C30145" w:rsidRPr="00D152E4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r>
                <w:rPr>
                  <w:rFonts w:ascii="Cambria Math" w:hAnsi="Cambria Math"/>
                </w:rPr>
                <m:t>a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  <m: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m-m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w:rPr>
                  <w:rFonts w:ascii="Cambria Math" w:hAnsi="Cambria Math"/>
                </w:rPr>
                <m:t>n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sub>
          </m:sSub>
        </m:oMath>
      </m:oMathPara>
    </w:p>
    <w:p w14:paraId="6F25294C" w14:textId="0806A2FD" w:rsidR="00D152E4" w:rsidRPr="00D152E4" w:rsidRDefault="00D31007">
      <m:oMath>
        <m:r>
          <w:rPr>
            <w:rFonts w:ascii="Cambria Math" w:hAnsi="Cambria Math"/>
          </w:rPr>
          <m:t>A=B</m:t>
        </m:r>
      </m:oMath>
      <w:r>
        <w:t xml:space="preserve"> is </w:t>
      </w:r>
      <w:r w:rsidR="0099728C">
        <w:t xml:space="preserve">the </w:t>
      </w:r>
      <w:r>
        <w:t>number of modes, w</w:t>
      </w:r>
      <w:r w:rsidR="00D152E4">
        <w:t xml:space="preserve">here index </w:t>
      </w:r>
      <m:oMath>
        <m:r>
          <w:rPr>
            <w:rFonts w:ascii="Cambria Math" w:hAnsi="Cambria Math"/>
          </w:rPr>
          <m:t>b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D152E4">
        <w:t xml:space="preserve">, </w:t>
      </w:r>
      <m:oMath>
        <m:r>
          <w:rPr>
            <w:rFonts w:ascii="Cambria Math" w:hAnsi="Cambria Math"/>
          </w:rPr>
          <m:t>a→mn</m:t>
        </m:r>
      </m:oMath>
    </w:p>
    <w:p w14:paraId="53E83E4F" w14:textId="147F0916" w:rsidR="00CF0D93" w:rsidRDefault="00CF0D9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5F6B305" w14:textId="0B8B92C0" w:rsidR="005946D4" w:rsidRDefault="00340907" w:rsidP="0099453B">
      <w:pPr>
        <w:pStyle w:val="Heading1"/>
      </w:pPr>
      <w:r>
        <w:t xml:space="preserve">Compare to </w:t>
      </w:r>
      <w:r w:rsidR="0099728C">
        <w:t xml:space="preserve">the </w:t>
      </w:r>
      <w:r>
        <w:t>DFT algorithm:</w:t>
      </w:r>
    </w:p>
    <w:p w14:paraId="1C75316A" w14:textId="00B864D4" w:rsidR="00435664" w:rsidRPr="00435664" w:rsidRDefault="00435664" w:rsidP="00435664">
      <w:r>
        <w:t>Our expansion is:</w:t>
      </w:r>
    </w:p>
    <w:p w14:paraId="74F34C21" w14:textId="4EADE559" w:rsidR="00435664" w:rsidRPr="00196BDD" w:rsidRDefault="00435664" w:rsidP="00435664">
      <m:oMathPara>
        <m:oMath>
          <m:r>
            <w:rPr>
              <w:rFonts w:ascii="Cambria Math" w:hAnsi="Cambria Math"/>
            </w:rPr>
            <m:t>a(x)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32AE47C9" w14:textId="07EA89FE" w:rsidR="00340907" w:rsidRDefault="00435664" w:rsidP="00682851">
      <w:r>
        <w:t>DFT definition is:</w:t>
      </w:r>
    </w:p>
    <w:p w14:paraId="1CC5692E" w14:textId="6FAC58B7" w:rsidR="00435664" w:rsidRPr="007259DF" w:rsidRDefault="00435664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 xml:space="preserve"> </m:t>
          </m:r>
        </m:oMath>
      </m:oMathPara>
    </w:p>
    <w:p w14:paraId="0EA5CA0C" w14:textId="28D1969B" w:rsidR="007259DF" w:rsidRDefault="007259DF" w:rsidP="00682851"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</w:t>
      </w:r>
      <w:r w:rsidR="0099728C">
        <w:t xml:space="preserve">the </w:t>
      </w:r>
      <w:r>
        <w:t>number of sample point</w:t>
      </w:r>
      <w:r w:rsidR="0099728C">
        <w:t>s</w:t>
      </w:r>
      <w:r>
        <w:t xml:space="preserve">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</w:t>
      </w:r>
      <w:r w:rsidR="0099728C">
        <w:t>the coordinate</w:t>
      </w:r>
      <w:r>
        <w:t xml:space="preserve"> in </w:t>
      </w:r>
      <w:r w:rsidR="0099728C">
        <w:t xml:space="preserve">the </w:t>
      </w:r>
      <w:r>
        <w:t>index</w:t>
      </w:r>
      <w:r w:rsidR="0099728C">
        <w:t xml:space="preserve"> scale</w:t>
      </w:r>
      <w:r>
        <w:t xml:space="preserve">: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x</m:t>
        </m:r>
      </m:oMath>
    </w:p>
    <w:p w14:paraId="79A4283E" w14:textId="77777777" w:rsidR="007259DF" w:rsidRDefault="007259DF" w:rsidP="00682851">
      <w:r>
        <w:t>Therefore:</w:t>
      </w:r>
    </w:p>
    <w:p w14:paraId="1A5BD0B6" w14:textId="1734E022" w:rsidR="007259DF" w:rsidRPr="007259DF" w:rsidRDefault="007259DF" w:rsidP="00682851">
      <m:oMathPara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Λ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'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Gmx</m:t>
                      </m:r>
                    </m:e>
                  </m:d>
                </m:e>
              </m:func>
            </m:e>
          </m:nary>
        </m:oMath>
      </m:oMathPara>
    </w:p>
    <w:p w14:paraId="4C423805" w14:textId="71C947F6" w:rsidR="007259DF" w:rsidRDefault="007259DF" w:rsidP="00682851">
      <w:r>
        <w:t xml:space="preserve">By comparison, the term we ne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is the DFT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'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divid</w:t>
      </w:r>
      <w:r w:rsidR="0099728C">
        <w:t>e</w:t>
      </w:r>
      <w:r>
        <w:t xml:space="preserve"> by </w:t>
      </w:r>
      <w:r w:rsidR="0099728C">
        <w:t xml:space="preserve">the </w:t>
      </w:r>
      <w:r>
        <w:t>number of sample point</w:t>
      </w:r>
      <w:r w:rsidR="0099728C">
        <w:t>s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:</w:t>
      </w:r>
    </w:p>
    <w:p w14:paraId="4EEEB8B3" w14:textId="737B9334" w:rsidR="007259DF" w:rsidRP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p w14:paraId="7C7377D4" w14:textId="4BEC4183" w:rsidR="00F348C5" w:rsidRDefault="00F348C5" w:rsidP="00682851">
      <w:r>
        <w:t>Also, By DFT D</w:t>
      </w:r>
      <w:r w:rsidR="0099728C">
        <w:t>e</w:t>
      </w:r>
      <w:r>
        <w:t>finition:</w:t>
      </w:r>
    </w:p>
    <w:p w14:paraId="06365E82" w14:textId="11A62B1B" w:rsidR="00F348C5" w:rsidRDefault="00000000" w:rsidP="0068285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m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i2π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1FE085D5" w14:textId="2C062808" w:rsidR="00F348C5" w:rsidRPr="00796C99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func>
        </m:oMath>
      </m:oMathPara>
    </w:p>
    <w:p w14:paraId="3666B6F1" w14:textId="4E40B5CC" w:rsidR="00796C99" w:rsidRDefault="00796C99" w:rsidP="00F348C5">
      <m:oMath>
        <m:r>
          <w:rPr>
            <w:rFonts w:ascii="Cambria Math" w:hAnsi="Cambria Math"/>
          </w:rPr>
          <m:t>N</m:t>
        </m:r>
      </m:oMath>
      <w:r>
        <w:t xml:space="preserve"> </w:t>
      </w:r>
      <w:r w:rsidR="009178B1">
        <w:t>can be any</w:t>
      </w:r>
      <w:r>
        <w:t xml:space="preserve"> integer</w:t>
      </w:r>
      <w:r w:rsidR="0099728C">
        <w:t>;</w:t>
      </w:r>
      <w:r>
        <w:t xml:space="preserve"> let </w:t>
      </w:r>
      <m:oMath>
        <m:r>
          <w:rPr>
            <w:rFonts w:ascii="Cambria Math" w:hAnsi="Cambria Math"/>
          </w:rPr>
          <m:t>N=m</m:t>
        </m:r>
      </m:oMath>
    </w:p>
    <w:p w14:paraId="44322470" w14:textId="2F00EB64" w:rsidR="009178B1" w:rsidRPr="009178B1" w:rsidRDefault="00000000" w:rsidP="00F348C5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i2π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 xml:space="preserve"> 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'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-n</m:t>
                      </m:r>
                    </m:e>
                  </m:d>
                </m:e>
              </m:d>
            </m:e>
          </m:func>
        </m:oMath>
      </m:oMathPara>
    </w:p>
    <w:p w14:paraId="17CCAC3A" w14:textId="1D8EBF94" w:rsidR="009178B1" w:rsidRPr="00D019A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-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3DE2A8D3" w14:textId="34947276" w:rsidR="00D019A6" w:rsidRDefault="00D019A6" w:rsidP="00F348C5">
      <w:r>
        <w:t xml:space="preserve">Therefore, </w:t>
      </w:r>
    </w:p>
    <w:p w14:paraId="32594DEE" w14:textId="388D4EA8" w:rsidR="00D019A6" w:rsidRPr="00F348C5" w:rsidRDefault="00000000" w:rsidP="00D019A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'</m:t>
              </m:r>
            </m:e>
            <m:sub>
              <m:r>
                <w:rPr>
                  <w:rFonts w:ascii="Cambria Math" w:hAnsi="Cambria Math"/>
                </w:rPr>
                <m:t>mo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,  n</m:t>
                  </m:r>
                </m:e>
              </m:d>
            </m:sub>
          </m:sSub>
        </m:oMath>
      </m:oMathPara>
    </w:p>
    <w:p w14:paraId="0E64212C" w14:textId="2FAC7C67" w:rsidR="009531EB" w:rsidRDefault="00D019A6" w:rsidP="00F348C5">
      <w:r>
        <w:t xml:space="preserve">Mod </w:t>
      </w:r>
      <m:oMath>
        <m:r>
          <w:rPr>
            <w:rFonts w:ascii="Cambria Math" w:hAnsi="Cambria Math"/>
          </w:rPr>
          <m:t>m</m:t>
        </m:r>
      </m:oMath>
      <w:r>
        <w:t xml:space="preserve"> by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,</m:t>
        </m:r>
      </m:oMath>
      <w:r>
        <w:t xml:space="preserve"> it’s safe to access any coefficient even if </w:t>
      </w:r>
      <m:oMath>
        <m:r>
          <w:rPr>
            <w:rFonts w:ascii="Cambria Math" w:hAnsi="Cambria Math"/>
          </w:rPr>
          <m:t>m</m:t>
        </m:r>
      </m:oMath>
      <w:r>
        <w:t xml:space="preserve"> is out of bounds.</w:t>
      </w:r>
    </w:p>
    <w:p w14:paraId="136808C6" w14:textId="77777777" w:rsidR="009531EB" w:rsidRDefault="009531EB">
      <w:r>
        <w:br w:type="page"/>
      </w:r>
    </w:p>
    <w:p w14:paraId="5DF446F0" w14:textId="39B1AD7B" w:rsidR="00D019A6" w:rsidRDefault="009531EB" w:rsidP="00F348C5">
      <w:r>
        <w:t>Original six equations:</w:t>
      </w:r>
    </w:p>
    <w:p w14:paraId="49E9779B" w14:textId="77777777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1C9E409D" w14:textId="1748A3DF" w:rsidR="009531EB" w:rsidRPr="00BB3F5F" w:rsidRDefault="00000000" w:rsidP="009531E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z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 xml:space="preserve">  </m:t>
          </m:r>
        </m:oMath>
      </m:oMathPara>
    </w:p>
    <w:p w14:paraId="231AC960" w14:textId="2973DB25" w:rsidR="009531EB" w:rsidRDefault="009531EB" w:rsidP="00F348C5">
      <w:r>
        <w:t>In matrix form:</w:t>
      </w:r>
    </w:p>
    <w:p w14:paraId="6A1399F9" w14:textId="5DB6F6B7" w:rsidR="00D40706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1793DC7E" w14:textId="5A1F282B" w:rsidR="00D40706" w:rsidRPr="00D4070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z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E3AB743" w14:textId="5C93766F" w:rsidR="00117728" w:rsidRDefault="0092680E" w:rsidP="00D40706">
      <w:r>
        <w:t xml:space="preserve">Normaliz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7728">
        <w:t>:</w:t>
      </w:r>
    </w:p>
    <w:p w14:paraId="40EEBA9A" w14:textId="1E2E522B" w:rsidR="00117728" w:rsidRDefault="00000000" w:rsidP="00D40706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4D9EFEF" w14:textId="77777777" w:rsidR="00117728" w:rsidRPr="00117728" w:rsidRDefault="00117728" w:rsidP="00D40706">
      <m:oMathPara>
        <m:oMath>
          <m:r>
            <w:rPr>
              <w:rFonts w:ascii="Cambria Math" w:hAnsi="Cambria Math"/>
            </w:rPr>
            <m:t xml:space="preserve">  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z</m:t>
          </m:r>
        </m:oMath>
      </m:oMathPara>
    </w:p>
    <w:p w14:paraId="2CDD7A1C" w14:textId="77777777" w:rsidR="006749DF" w:rsidRPr="006749DF" w:rsidRDefault="0092680E" w:rsidP="00542F0C">
      <m:oMathPara>
        <m:oMath>
          <m:r>
            <w:rPr>
              <w:rFonts w:ascii="Cambria Math" w:hAnsi="Cambria Math"/>
            </w:rPr>
            <m:t>d</m:t>
          </m:r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dz</m:t>
          </m:r>
        </m:oMath>
      </m:oMathPara>
    </w:p>
    <w:p w14:paraId="518D6EB9" w14:textId="77290289" w:rsidR="00542F0C" w:rsidRPr="00E87D2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39DD9602" w14:textId="22BDFB23" w:rsidR="00542F0C" w:rsidRPr="00D40706" w:rsidRDefault="00000000" w:rsidP="00542F0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92E0B0E" w14:textId="7B9A62C0" w:rsidR="00542F0C" w:rsidRDefault="006749DF" w:rsidP="00D40706">
      <w:r>
        <w:t xml:space="preserve">Solve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</m:oMath>
      <w:r>
        <w:t>:</w:t>
      </w:r>
    </w:p>
    <w:p w14:paraId="5240D8F9" w14:textId="67E477AA" w:rsidR="006749DF" w:rsidRPr="006749DF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D22C0E8" w14:textId="68E7F1EE" w:rsidR="006749DF" w:rsidRPr="00E87D26" w:rsidRDefault="00000000" w:rsidP="00D4070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7DD2C6AE" w14:textId="59EF0C34" w:rsidR="00D40706" w:rsidRDefault="00687047" w:rsidP="00F348C5">
      <w:r>
        <w:t>Substitute back to the equation:</w:t>
      </w:r>
    </w:p>
    <w:p w14:paraId="107B415D" w14:textId="3DEC0997" w:rsidR="00687047" w:rsidRPr="00D9644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903AF82" w14:textId="51BBC75B" w:rsidR="00D96446" w:rsidRPr="00D96446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0427E015" w14:textId="244F3FAD" w:rsidR="00D96446" w:rsidRDefault="00D96446" w:rsidP="00F348C5">
      <w:r>
        <w:t>We get:</w:t>
      </w:r>
    </w:p>
    <w:p w14:paraId="3B181C3E" w14:textId="28223AFA" w:rsidR="00D96446" w:rsidRPr="00A63AF5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648D4499" w14:textId="7FE2EBA6" w:rsidR="00A63AF5" w:rsidRPr="00346CF2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H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1E822FEA" w14:textId="0374E01B" w:rsidR="00346CF2" w:rsidRDefault="00346CF2">
      <w:r>
        <w:br w:type="page"/>
      </w:r>
    </w:p>
    <w:p w14:paraId="62A95243" w14:textId="6A3D2817" w:rsidR="0099453B" w:rsidRDefault="0099453B" w:rsidP="0099453B">
      <w:pPr>
        <w:pStyle w:val="Heading1"/>
      </w:pPr>
      <w:r>
        <w:t>Matrix Equation</w:t>
      </w:r>
    </w:p>
    <w:p w14:paraId="35C612D9" w14:textId="7789204E" w:rsidR="00346CF2" w:rsidRDefault="00346CF2" w:rsidP="00F348C5">
      <w:r>
        <w:t>In matrix form:</w:t>
      </w:r>
    </w:p>
    <w:p w14:paraId="1B64ABAB" w14:textId="4F81A3C8" w:rsidR="00346CF2" w:rsidRPr="008E5FE0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7E709C30" w14:textId="43EC3F8B" w:rsidR="008E5FE0" w:rsidRDefault="008E5FE0" w:rsidP="00F348C5">
      <w:r>
        <w:t>Similarly:</w:t>
      </w:r>
    </w:p>
    <w:p w14:paraId="24B5E458" w14:textId="3A91B15C" w:rsidR="008E5FE0" w:rsidRPr="008E5FE0" w:rsidRDefault="00000000" w:rsidP="008E5FE0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</m:oMath>
      </m:oMathPara>
    </w:p>
    <w:p w14:paraId="6BFD1F5F" w14:textId="7E0D542D" w:rsidR="008E5FE0" w:rsidRDefault="009C679B" w:rsidP="008E5FE0">
      <w:r>
        <w:t>We have:</w:t>
      </w:r>
    </w:p>
    <w:p w14:paraId="5BBD8461" w14:textId="718DCEC3" w:rsidR="009C679B" w:rsidRPr="008E5FE0" w:rsidRDefault="009C679B" w:rsidP="008E5FE0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,  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3647209F" w14:textId="435882A3" w:rsidR="008E5FE0" w:rsidRDefault="009C679B" w:rsidP="00F348C5">
      <w:r>
        <w:t>And differential equation:</w:t>
      </w:r>
    </w:p>
    <w:p w14:paraId="377BFDAC" w14:textId="31F6586E" w:rsidR="009C679B" w:rsidRPr="009C679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0FFA0CFA" w14:textId="57650A8F" w:rsidR="009C679B" w:rsidRDefault="00A879DB" w:rsidP="00F348C5">
      <w:r>
        <w:t>Solving:</w:t>
      </w:r>
    </w:p>
    <w:p w14:paraId="3E15AB8F" w14:textId="4D37F50B" w:rsidR="00A879DB" w:rsidRPr="00A879DB" w:rsidRDefault="00000000" w:rsidP="00F348C5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PQ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PQ </m:t>
          </m:r>
        </m:oMath>
      </m:oMathPara>
    </w:p>
    <w:p w14:paraId="7A394420" w14:textId="71D0FFC9" w:rsidR="00A879DB" w:rsidRDefault="00A879DB" w:rsidP="00F348C5">
      <w:r>
        <w:t>General Solution:</w:t>
      </w:r>
    </w:p>
    <w:p w14:paraId="48816FCD" w14:textId="2771A08B" w:rsidR="00A879DB" w:rsidRPr="00A879D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acc>
                <m:accPr>
                  <m:chr m:val="̅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r>
            <w:rPr>
              <w:rFonts w:ascii="Cambria Math" w:hAnsi="Cambria Math"/>
            </w:rPr>
            <m:t>c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c,  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=W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5C7AA327" w14:textId="07BCF7AF" w:rsidR="00A879DB" w:rsidRDefault="008E4913" w:rsidP="00F348C5">
      <w:r>
        <w:t xml:space="preserve">Wher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is the eigenvalue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, </w:t>
      </w:r>
      <m:oMath>
        <m:r>
          <w:rPr>
            <w:rFonts w:ascii="Cambria Math" w:hAnsi="Cambria Math"/>
          </w:rPr>
          <m:t>W</m:t>
        </m:r>
      </m:oMath>
      <w:r w:rsidR="00A879DB">
        <w:t xml:space="preserve"> is the eigenvector matrix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879DB">
        <w:t xml:space="preserve"> </w:t>
      </w:r>
      <w:r>
        <w:t xml:space="preserve">, </w:t>
      </w:r>
      <m:oMath>
        <m:r>
          <w:rPr>
            <w:rFonts w:ascii="Cambria Math" w:hAnsi="Cambria Math"/>
          </w:rPr>
          <m:t>c</m:t>
        </m:r>
      </m:oMath>
      <w:r>
        <w:t xml:space="preserve"> is </w:t>
      </w:r>
      <w:r w:rsidR="0099728C">
        <w:t xml:space="preserve">the </w:t>
      </w:r>
      <w:r>
        <w:t>coefficient.</w:t>
      </w:r>
    </w:p>
    <w:p w14:paraId="5A6D7798" w14:textId="1F72BCE1" w:rsidR="008E4913" w:rsidRDefault="00925C0B" w:rsidP="00F348C5">
      <w:r>
        <w:t>Further</w:t>
      </w:r>
      <w:r w:rsidR="0099728C">
        <w:t>,</w:t>
      </w:r>
      <w:r>
        <w:t xml:space="preserve"> separate the solution into forward and backward wave</w:t>
      </w:r>
      <w:r w:rsidR="0099728C">
        <w:t>s</w:t>
      </w:r>
      <w:r>
        <w:t>:</w:t>
      </w:r>
    </w:p>
    <w:p w14:paraId="79E4D2F4" w14:textId="0B31CF31" w:rsidR="00925C0B" w:rsidRPr="00925C0B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26A2205" w14:textId="0FC4BB1D" w:rsidR="00925C0B" w:rsidRDefault="00925C0B" w:rsidP="00F348C5">
      <w:r>
        <w:t xml:space="preserve">And assume </w:t>
      </w:r>
      <w:r w:rsidR="0099728C">
        <w:t xml:space="preserve">a </w:t>
      </w:r>
      <w:r>
        <w:t>similar solution for magnetic field:</w:t>
      </w:r>
    </w:p>
    <w:p w14:paraId="6B3FE668" w14:textId="781920E8" w:rsidR="00925C0B" w:rsidRPr="00925C0B" w:rsidRDefault="00000000" w:rsidP="00925C0B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-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215810FF" w14:textId="1444AD7B" w:rsidR="00925C0B" w:rsidRDefault="003F63B3" w:rsidP="00F348C5">
      <w:r>
        <w:t xml:space="preserve">Recall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z</m:t>
                </m:r>
              </m:e>
            </m:acc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  <m:r>
          <w:rPr>
            <w:rFonts w:ascii="Cambria Math" w:hAnsi="Cambria Math"/>
          </w:rPr>
          <m:t>=Q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</m:e>
            </m:eqArr>
          </m:e>
        </m:d>
      </m:oMath>
      <w:r w:rsidR="00A616EA">
        <w:t>:</w:t>
      </w:r>
    </w:p>
    <w:p w14:paraId="29E6441A" w14:textId="3435BF14" w:rsidR="006B4064" w:rsidRPr="006B4064" w:rsidRDefault="006B4064" w:rsidP="00F348C5">
      <m:oMathPara>
        <m:oMath>
          <m:r>
            <w:rPr>
              <w:rFonts w:ascii="Cambria Math" w:hAnsi="Cambria Math"/>
            </w:rPr>
            <m:t>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Vλ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47F6BA51" w14:textId="746E514B" w:rsidR="006B4064" w:rsidRPr="006B4064" w:rsidRDefault="006B4064" w:rsidP="00F348C5">
      <m:oMathPara>
        <m:oMath>
          <m:r>
            <w:rPr>
              <w:rFonts w:ascii="Cambria Math" w:hAnsi="Cambria Math"/>
            </w:rPr>
            <m:t>Vλ=QW</m:t>
          </m:r>
        </m:oMath>
      </m:oMathPara>
    </w:p>
    <w:p w14:paraId="66F9E84D" w14:textId="46219953" w:rsidR="007A6F62" w:rsidRDefault="006B4064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395DAA25" w14:textId="77777777" w:rsidR="0099453B" w:rsidRDefault="0099453B">
      <w:r>
        <w:br w:type="page"/>
      </w:r>
    </w:p>
    <w:p w14:paraId="277F2545" w14:textId="64DAD5E0" w:rsidR="0099728C" w:rsidRDefault="0099728C" w:rsidP="0099728C">
      <w:pPr>
        <w:pStyle w:val="Heading1"/>
      </w:pPr>
      <w:r>
        <w:t>Boundary Condition</w:t>
      </w:r>
    </w:p>
    <w:p w14:paraId="3BE56BD7" w14:textId="3D2AA16A" w:rsidR="006B4064" w:rsidRDefault="007A6F62" w:rsidP="00F348C5">
      <w:r>
        <w:t xml:space="preserve">We </w:t>
      </w:r>
      <w:r w:rsidR="0099728C">
        <w:t>can</w:t>
      </w:r>
      <w:r>
        <w:t xml:space="preserve"> fo</w:t>
      </w:r>
      <w:r w:rsidR="0099728C">
        <w:t>r</w:t>
      </w:r>
      <w:r>
        <w:t>mulate the solution:</w:t>
      </w:r>
    </w:p>
    <w:p w14:paraId="539C084D" w14:textId="3F8C1881" w:rsidR="007A6F62" w:rsidRPr="00BF5637" w:rsidRDefault="007A6F62" w:rsidP="00F348C5">
      <m:oMathPara>
        <m:oMath>
          <m:r>
            <w:rPr>
              <w:rFonts w:ascii="Cambria Math" w:hAnsi="Cambria Math"/>
            </w:rPr>
            <m:t>ψ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eqArr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</m:acc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5C00ACA7" w14:textId="6CBD94A9" w:rsidR="00BF5637" w:rsidRDefault="00BF5637" w:rsidP="00F348C5">
      <w:r>
        <w:t>And start to match the boundary condition:</w:t>
      </w:r>
    </w:p>
    <w:p w14:paraId="684BDF42" w14:textId="72C65152" w:rsidR="00BF5637" w:rsidRDefault="00BF5637" w:rsidP="00F348C5">
      <w:r>
        <w:t xml:space="preserve">Assume </w:t>
      </w:r>
      <w:r w:rsidR="0099728C">
        <w:t xml:space="preserve">a structure with </w:t>
      </w:r>
      <w:r>
        <w:t>three</w:t>
      </w:r>
      <w:r w:rsidR="0099728C">
        <w:t xml:space="preserve"> </w:t>
      </w:r>
      <w:r>
        <w:t>layer</w:t>
      </w:r>
      <w:r w:rsidR="0099728C">
        <w:t>s</w:t>
      </w:r>
      <w:r>
        <w:t>, and their eigenmod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BF5637" w14:paraId="7ADA6A78" w14:textId="77777777" w:rsidTr="00BF5637">
        <w:tc>
          <w:tcPr>
            <w:tcW w:w="2157" w:type="dxa"/>
          </w:tcPr>
          <w:p w14:paraId="61BCD5B9" w14:textId="77777777" w:rsidR="00BF5637" w:rsidRDefault="00BF5637" w:rsidP="00F348C5"/>
        </w:tc>
        <w:tc>
          <w:tcPr>
            <w:tcW w:w="2157" w:type="dxa"/>
          </w:tcPr>
          <w:p w14:paraId="2460158A" w14:textId="32048C7B" w:rsidR="00BF5637" w:rsidRDefault="00BF5637" w:rsidP="00F348C5">
            <w:r>
              <w:t>Layer 1</w:t>
            </w:r>
          </w:p>
        </w:tc>
        <w:tc>
          <w:tcPr>
            <w:tcW w:w="2158" w:type="dxa"/>
          </w:tcPr>
          <w:p w14:paraId="1527283A" w14:textId="5338E6DE" w:rsidR="00BF5637" w:rsidRDefault="00BF5637" w:rsidP="00F348C5">
            <w:r>
              <w:t>Layer</w:t>
            </w:r>
            <w:r w:rsidR="00250D7F">
              <w:t xml:space="preserve"> N</w:t>
            </w:r>
          </w:p>
        </w:tc>
        <w:tc>
          <w:tcPr>
            <w:tcW w:w="2158" w:type="dxa"/>
          </w:tcPr>
          <w:p w14:paraId="1A3EEB6D" w14:textId="5B9CE4C1" w:rsidR="00BF5637" w:rsidRDefault="00BF5637" w:rsidP="00F348C5">
            <w:r>
              <w:t>Layer 2</w:t>
            </w:r>
          </w:p>
        </w:tc>
      </w:tr>
      <w:tr w:rsidR="00BF5637" w14:paraId="21474015" w14:textId="77777777" w:rsidTr="00BF5637">
        <w:tc>
          <w:tcPr>
            <w:tcW w:w="2157" w:type="dxa"/>
          </w:tcPr>
          <w:p w14:paraId="28336E70" w14:textId="2DAF5F63" w:rsidR="00BF5637" w:rsidRDefault="00BF5637" w:rsidP="00F348C5">
            <w:r>
              <w:t>Eigen modes</w:t>
            </w:r>
          </w:p>
        </w:tc>
        <w:tc>
          <w:tcPr>
            <w:tcW w:w="2157" w:type="dxa"/>
          </w:tcPr>
          <w:p w14:paraId="58208771" w14:textId="1CA8A64A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72F8E233" w14:textId="5460B1CF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V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158" w:type="dxa"/>
          </w:tcPr>
          <w:p w14:paraId="510AAACC" w14:textId="5D691642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</w:tr>
      <w:tr w:rsidR="00BF5637" w14:paraId="50D53267" w14:textId="77777777" w:rsidTr="00BF5637">
        <w:tc>
          <w:tcPr>
            <w:tcW w:w="2157" w:type="dxa"/>
          </w:tcPr>
          <w:p w14:paraId="457235A7" w14:textId="79DE2B65" w:rsidR="00BF5637" w:rsidRDefault="00BF5637" w:rsidP="00F348C5">
            <w:r>
              <w:t>Field coefficient</w:t>
            </w:r>
          </w:p>
        </w:tc>
        <w:tc>
          <w:tcPr>
            <w:tcW w:w="2157" w:type="dxa"/>
          </w:tcPr>
          <w:p w14:paraId="49812135" w14:textId="47095BFD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79E3CA6A" w14:textId="78276C9B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p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</w:tc>
        <w:tc>
          <w:tcPr>
            <w:tcW w:w="2158" w:type="dxa"/>
          </w:tcPr>
          <w:p w14:paraId="32D92E62" w14:textId="76F54417" w:rsidR="00BF5637" w:rsidRDefault="00000000" w:rsidP="00F348C5"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495CDF" w14:paraId="6186EBDA" w14:textId="77777777" w:rsidTr="00BF5637">
        <w:tc>
          <w:tcPr>
            <w:tcW w:w="2157" w:type="dxa"/>
          </w:tcPr>
          <w:p w14:paraId="4C657395" w14:textId="79040D59" w:rsidR="00495CDF" w:rsidRDefault="00495CDF" w:rsidP="00F348C5">
            <w:r>
              <w:t>Thickness</w:t>
            </w:r>
          </w:p>
        </w:tc>
        <w:tc>
          <w:tcPr>
            <w:tcW w:w="2157" w:type="dxa"/>
          </w:tcPr>
          <w:p w14:paraId="6B0FEBF9" w14:textId="2B81165B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  <w:tc>
          <w:tcPr>
            <w:tcW w:w="2158" w:type="dxa"/>
          </w:tcPr>
          <w:p w14:paraId="5CDCAF49" w14:textId="6F14AB94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2158" w:type="dxa"/>
          </w:tcPr>
          <w:p w14:paraId="193D58DE" w14:textId="124360D3" w:rsidR="00495CDF" w:rsidRDefault="00495CDF" w:rsidP="00495CDF">
            <w:pPr>
              <w:jc w:val="center"/>
              <w:rPr>
                <w:rFonts w:ascii="Calibri" w:eastAsia="新細明體" w:hAnsi="Calibri" w:cs="Times New Roman"/>
              </w:rPr>
            </w:pPr>
            <w:r>
              <w:rPr>
                <w:rFonts w:ascii="Calibri" w:eastAsia="新細明體" w:hAnsi="Calibri" w:cs="Times New Roman"/>
              </w:rPr>
              <w:t>0</w:t>
            </w:r>
          </w:p>
        </w:tc>
      </w:tr>
    </w:tbl>
    <w:p w14:paraId="37CEE36A" w14:textId="77777777" w:rsidR="00495CDF" w:rsidRDefault="00495CDF" w:rsidP="00F348C5"/>
    <w:p w14:paraId="198CBF9F" w14:textId="4E7052A9" w:rsidR="00495CDF" w:rsidRPr="00495CDF" w:rsidRDefault="00495CDF" w:rsidP="00F348C5">
      <w:r>
        <w:t xml:space="preserve">Between Layer 1 and Layer </w:t>
      </w:r>
      <w:r w:rsidR="00250D7F">
        <w:t>N</w:t>
      </w:r>
      <w:r>
        <w:t xml:space="preserve">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0</m:t>
        </m:r>
      </m:oMath>
    </w:p>
    <w:p w14:paraId="63021356" w14:textId="18F024DD" w:rsidR="00495CDF" w:rsidRPr="00495CDF" w:rsidRDefault="00000000" w:rsidP="00F348C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13FC0156" w14:textId="3B2637A3" w:rsidR="00250D7F" w:rsidRDefault="00250D7F" w:rsidP="00250D7F">
      <w:r>
        <w:t xml:space="preserve">Between Layer N and Layer 2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z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L</m:t>
        </m:r>
      </m:oMath>
    </w:p>
    <w:p w14:paraId="68ABCBAA" w14:textId="09C8798B" w:rsidR="00250D7F" w:rsidRPr="00250D7F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</m:oMath>
      </m:oMathPara>
    </w:p>
    <w:p w14:paraId="692E76B8" w14:textId="0815336D" w:rsidR="00250D7F" w:rsidRDefault="005C2112" w:rsidP="00250D7F">
      <w:r>
        <w:t>Therefore:</w:t>
      </w:r>
    </w:p>
    <w:p w14:paraId="505D9927" w14:textId="6058CC70" w:rsidR="005C2112" w:rsidRPr="00AA3638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p>
                </m:e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FAFEBDD" w14:textId="77CC880F" w:rsidR="00AA3638" w:rsidRDefault="00AA3638" w:rsidP="00250D7F">
      <w:r>
        <w:t>The inverse of the matrix:</w:t>
      </w:r>
    </w:p>
    <w:p w14:paraId="689BC908" w14:textId="20CD41F5" w:rsidR="00250D7F" w:rsidRPr="000A3962" w:rsidRDefault="00000000" w:rsidP="00250D7F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 w:hint="eastAsia"/>
                          </w:rPr>
                          <m:t>V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W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V</m:t>
                        </m:r>
                      </m:e>
                      <m:e>
                        <m:r>
                          <w:rPr>
                            <w:rFonts w:ascii="Cambria Math" w:hAnsi="Cambria Math" w:hint="eastAsia"/>
                          </w:rPr>
                          <m:t>W</m:t>
                        </m:r>
                      </m:e>
                    </m:mr>
                  </m:m>
                </m:e>
              </m:d>
            </m:num>
            <m:den>
              <m:r>
                <w:rPr>
                  <w:rFonts w:ascii="Cambria Math" w:hAnsi="Cambria Math"/>
                </w:rPr>
                <m:t>-2</m:t>
              </m:r>
              <m:r>
                <w:rPr>
                  <w:rFonts w:ascii="Cambria Math" w:hAnsi="Cambria Math" w:hint="eastAsia"/>
                </w:rPr>
                <m:t>V</m:t>
              </m:r>
              <m:r>
                <w:rPr>
                  <w:rFonts w:ascii="Cambria Math" w:hAnsi="Cambria Math"/>
                </w:rPr>
                <m:t>W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r>
            <w:rPr>
              <w:rFonts w:ascii="Cambria Math" w:hAnsi="Cambria Math"/>
            </w:rPr>
            <m:t xml:space="preserve">,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λ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sup>
                        </m:sSup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</m:oMath>
      </m:oMathPara>
    </w:p>
    <w:p w14:paraId="35DAABF1" w14:textId="65AAC9E4" w:rsidR="000A3962" w:rsidRDefault="000A3962" w:rsidP="00250D7F">
      <w:r>
        <w:t>Verify:</w:t>
      </w:r>
    </w:p>
    <w:p w14:paraId="5B51BD1D" w14:textId="5DB78107" w:rsidR="000A3962" w:rsidRPr="00AA3638" w:rsidRDefault="00000000" w:rsidP="00250D7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V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=I</m:t>
          </m:r>
        </m:oMath>
      </m:oMathPara>
    </w:p>
    <w:p w14:paraId="5273CE4F" w14:textId="032ABB01" w:rsidR="00AA3638" w:rsidRPr="000A3962" w:rsidRDefault="00AA3638" w:rsidP="00250D7F">
      <w:r>
        <w:t>Therefore:</w:t>
      </w:r>
    </w:p>
    <w:p w14:paraId="541630EC" w14:textId="7D02E844" w:rsidR="000A3962" w:rsidRPr="000A3962" w:rsidRDefault="00000000" w:rsidP="00250D7F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093245C8" w14:textId="77777777" w:rsidR="00250D7F" w:rsidRPr="00495CDF" w:rsidRDefault="00250D7F" w:rsidP="00250D7F"/>
    <w:p w14:paraId="42E8E794" w14:textId="45CC0CD2" w:rsidR="006A306E" w:rsidRPr="00BF5637" w:rsidRDefault="006A306E" w:rsidP="00F348C5"/>
    <w:p w14:paraId="08349074" w14:textId="7454860D" w:rsidR="0099453B" w:rsidRDefault="0099453B" w:rsidP="0099453B">
      <w:pPr>
        <w:pStyle w:val="Heading1"/>
      </w:pPr>
      <w:r>
        <w:t>Scattering matrix</w:t>
      </w:r>
    </w:p>
    <w:p w14:paraId="05B0EED9" w14:textId="2C9C6DFF" w:rsidR="00BF5637" w:rsidRDefault="00AA3638" w:rsidP="00F348C5">
      <w:r>
        <w:t>Simplify:</w:t>
      </w:r>
    </w:p>
    <w:p w14:paraId="206A1D45" w14:textId="402A02FB" w:rsidR="00AA3638" w:rsidRPr="000A3962" w:rsidRDefault="00000000" w:rsidP="00AA3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sup>
                    </m:sSup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8D73FF6" w14:textId="77777777" w:rsidR="00927883" w:rsidRDefault="00927883" w:rsidP="00F348C5">
      <w:r>
        <w:t>Let</w:t>
      </w:r>
    </w:p>
    <w:p w14:paraId="644A3D51" w14:textId="14BD702D" w:rsid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3105815" w14:textId="07C8B4D4" w:rsidR="00AA3638" w:rsidRPr="00927883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2AD290F6" w14:textId="62DB9EBF" w:rsidR="00927883" w:rsidRPr="00927883" w:rsidRDefault="00927883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350D20B5" w14:textId="0B5AF0E8" w:rsidR="00927883" w:rsidRPr="004814ED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3DC66496" w14:textId="62E8F607" w:rsidR="004814ED" w:rsidRDefault="00880954" w:rsidP="00927883">
      <w:r>
        <w:t xml:space="preserve">Write into </w:t>
      </w:r>
      <w:r w:rsidR="0099728C">
        <w:t xml:space="preserve">the </w:t>
      </w:r>
      <w:r>
        <w:t xml:space="preserve">form of </w:t>
      </w:r>
      <w:r w:rsidR="0099728C">
        <w:t xml:space="preserve">a </w:t>
      </w:r>
      <w:r>
        <w:t>scattering matrix:</w:t>
      </w:r>
    </w:p>
    <w:p w14:paraId="0928FD8E" w14:textId="51A732CD" w:rsidR="00880954" w:rsidRPr="0047788C" w:rsidRDefault="00000000" w:rsidP="00927883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4608522" w14:textId="5F705359" w:rsidR="00E05DF1" w:rsidRPr="000A3962" w:rsidRDefault="00E05DF1" w:rsidP="00927883">
      <w:r>
        <w:t xml:space="preserve">Let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</m:oMath>
      <w:r>
        <w:t xml:space="preserve"> </w:t>
      </w:r>
      <w:r>
        <w:sym w:font="Wingdings" w:char="F0E0"/>
      </w:r>
      <w: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210D58D0" w14:textId="36F50A96" w:rsidR="00E8722C" w:rsidRPr="00672693" w:rsidRDefault="00000000" w:rsidP="00E05DF1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44506" w14:paraId="11AF63E7" w14:textId="77777777" w:rsidTr="00244506">
        <w:tc>
          <w:tcPr>
            <w:tcW w:w="4315" w:type="dxa"/>
          </w:tcPr>
          <w:p w14:paraId="271FAA55" w14:textId="3CF0BC12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From the matrix</w:t>
            </w:r>
          </w:p>
          <w:p w14:paraId="3BAFBB7A" w14:textId="4A407D9C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AA7EA00" w14:textId="0E457F12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7D441D8" w14:textId="32A5F2D1" w:rsid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olve for S21 and S11</w:t>
            </w:r>
          </w:p>
          <w:p w14:paraId="7BF88358" w14:textId="7A6BE244" w:rsidR="00244506" w:rsidRPr="00626F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  <w:p w14:paraId="76C8D564" w14:textId="08DFD6F1" w:rsidR="00244506" w:rsidRDefault="00000000" w:rsidP="00E05DF1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</w:tr>
      <w:tr w:rsidR="00244506" w14:paraId="6979B75B" w14:textId="77777777" w:rsidTr="00244506">
        <w:tc>
          <w:tcPr>
            <w:tcW w:w="4315" w:type="dxa"/>
          </w:tcPr>
          <w:p w14:paraId="27CD1898" w14:textId="6F68AE31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>Substitute back into 1</w:t>
            </w:r>
          </w:p>
          <w:p w14:paraId="5F3F09DB" w14:textId="4D1B3500" w:rsidR="00244506" w:rsidRPr="00672693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>(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6D8CC38C" w14:textId="6C8A178A" w:rsidR="00244506" w:rsidRPr="00244506" w:rsidRDefault="00000000" w:rsidP="00244506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4315" w:type="dxa"/>
          </w:tcPr>
          <w:p w14:paraId="07646DEE" w14:textId="251AEE0E" w:rsidR="00244506" w:rsidRPr="00244506" w:rsidRDefault="00244506" w:rsidP="00244506">
            <w:pPr>
              <w:pStyle w:val="ListParagraph"/>
              <w:numPr>
                <w:ilvl w:val="0"/>
                <w:numId w:val="2"/>
              </w:numPr>
            </w:pPr>
            <w:r>
              <w:t xml:space="preserve">Rearrange, </w:t>
            </w:r>
            <w:r w:rsidR="003629B1">
              <w:t>bring</w:t>
            </w:r>
            <w:r w:rsidR="00423106">
              <w:t>ing</w:t>
            </w:r>
            <w:r>
              <w:t xml:space="preserve"> out S21 and S11</w:t>
            </w:r>
          </w:p>
          <w:p w14:paraId="5A626B39" w14:textId="1DEF7B93" w:rsidR="00244506" w:rsidRPr="007917E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  <w:p w14:paraId="4C36B2E4" w14:textId="08B6073E" w:rsidR="00244506" w:rsidRPr="00244506" w:rsidRDefault="00000000" w:rsidP="00244506">
            <m:oMathPara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 xml:space="preserve"> X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bSup>
                <m:r>
                  <w:rPr>
                    <w:rFonts w:ascii="Cambria Math" w:hAnsi="Cambria Math"/>
                  </w:rPr>
                  <m:t xml:space="preserve"> X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7C82B183" w14:textId="7BA24558" w:rsidR="00823FE7" w:rsidRDefault="00823FE7" w:rsidP="00F348C5">
      <w:r>
        <w:t>We have</w:t>
      </w:r>
      <w:r w:rsidR="00EA34C4">
        <w:t>:</w:t>
      </w:r>
    </w:p>
    <w:p w14:paraId="524E56B7" w14:textId="4E285647" w:rsidR="00672693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CA55FDD" w14:textId="7851FCFE" w:rsidR="00556326" w:rsidRPr="00556326" w:rsidRDefault="00000000" w:rsidP="00F348C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157A8C79" w14:textId="152B59F1" w:rsidR="00556326" w:rsidRDefault="00823FE7" w:rsidP="00F348C5">
      <w:r>
        <w:t>Similarly:</w:t>
      </w:r>
    </w:p>
    <w:p w14:paraId="281F6AEC" w14:textId="71D44AAA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55A185" w14:textId="214A8717" w:rsidR="00932B19" w:rsidRPr="00556326" w:rsidRDefault="00000000" w:rsidP="00932B1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  <w:color w:val="FF0000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76446A8" w14:textId="78D41B4E" w:rsidR="00EC3041" w:rsidRDefault="00EC3041">
      <w:r>
        <w:br w:type="page"/>
      </w:r>
    </w:p>
    <w:p w14:paraId="7C286815" w14:textId="03B88D7F" w:rsidR="00823FE7" w:rsidRDefault="00EC3041" w:rsidP="00F348C5">
      <w:r>
        <w:t>Summary:</w:t>
      </w:r>
    </w:p>
    <w:p w14:paraId="6630255C" w14:textId="77777777" w:rsidR="00942F7B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6016214C" w14:textId="77777777" w:rsidR="00942F7B" w:rsidRPr="00927883" w:rsidRDefault="00000000" w:rsidP="00942F7B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F3B6F78" w14:textId="09CD59A9" w:rsidR="00942F7B" w:rsidRPr="00942F7B" w:rsidRDefault="00942F7B" w:rsidP="00F348C5"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L</m:t>
              </m:r>
            </m:sup>
          </m:sSup>
        </m:oMath>
      </m:oMathPara>
    </w:p>
    <w:p w14:paraId="5202FDF9" w14:textId="77777777" w:rsidR="00942F7B" w:rsidRDefault="00942F7B" w:rsidP="00F348C5"/>
    <w:p w14:paraId="7CD506B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E7A6809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65A3410B" w14:textId="77777777" w:rsidR="00D97E58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383139E8" w14:textId="77777777" w:rsidR="00D97E58" w:rsidRPr="00942F7B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 xml:space="preserve"> X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 xml:space="preserve"> 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E247473" w14:textId="77777777" w:rsidR="00942F7B" w:rsidRPr="00D97E58" w:rsidRDefault="00942F7B" w:rsidP="00D97E58"/>
    <w:p w14:paraId="3BE37A8A" w14:textId="20E0C166" w:rsidR="00942F7B" w:rsidRDefault="00D97E58" w:rsidP="00D97E58">
      <w:r>
        <w:t xml:space="preserve">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A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B</m:t>
        </m:r>
      </m:oMath>
      <w:r w:rsidR="00FF6316">
        <w:t>:</w:t>
      </w:r>
    </w:p>
    <w:p w14:paraId="4B060911" w14:textId="53A478DF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 xml:space="preserve"> 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X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 xml:space="preserve"> XA-B)</m:t>
          </m:r>
        </m:oMath>
      </m:oMathPara>
    </w:p>
    <w:p w14:paraId="4196A3D2" w14:textId="5198748B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XB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B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B17968A" w14:textId="0EDB2FB5" w:rsidR="00FF6316" w:rsidRPr="00D97E58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2F71182" w14:textId="23F2CF08" w:rsidR="00FF6316" w:rsidRPr="00BC24FD" w:rsidRDefault="00000000" w:rsidP="00FF6316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</m:oMath>
      </m:oMathPara>
    </w:p>
    <w:p w14:paraId="67F8C7B3" w14:textId="77777777" w:rsidR="00BC24FD" w:rsidRPr="00D97E58" w:rsidRDefault="00BC24FD" w:rsidP="00FF6316"/>
    <w:p w14:paraId="73FC84EF" w14:textId="7452E7F9" w:rsidR="00D97E58" w:rsidRDefault="006B4A03" w:rsidP="00D97E58">
      <w:r>
        <w:t>Reflection side, w</w:t>
      </w:r>
      <w:r w:rsidR="002978D1">
        <w:t xml:space="preserve">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 X=1</m:t>
        </m:r>
      </m:oMath>
      <w:r w:rsidR="002978D1">
        <w:t xml:space="preserve"> </w:t>
      </w:r>
      <w:r w:rsidR="002978D1">
        <w:sym w:font="Wingdings" w:char="F0E0"/>
      </w:r>
      <w:r w:rsidR="002978D1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1-1=0</m:t>
        </m:r>
      </m:oMath>
    </w:p>
    <w:p w14:paraId="25A29714" w14:textId="1F048270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98AAE09" w14:textId="4D81E985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08436BF6" w14:textId="39D011DE" w:rsidR="002162E1" w:rsidRPr="00D97E58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1D9163EF" w14:textId="05C6E99B" w:rsidR="002162E1" w:rsidRPr="00BC24FD" w:rsidRDefault="00000000" w:rsidP="002162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7B719D1B" w14:textId="77777777" w:rsidR="00BC24FD" w:rsidRPr="00BC24FD" w:rsidRDefault="00BC24FD" w:rsidP="002162E1"/>
    <w:p w14:paraId="3F92035A" w14:textId="45DA4D55" w:rsidR="002162E1" w:rsidRDefault="007327E1" w:rsidP="00D97E58">
      <w:r>
        <w:t xml:space="preserve">Transmision side, when </w:t>
      </w:r>
      <m:oMath>
        <m:r>
          <w:rPr>
            <w:rFonts w:ascii="Cambria Math" w:hAnsi="Cambria Math"/>
          </w:rPr>
          <m:t>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V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 X=1</m:t>
        </m:r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1+1=2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1-1=0</m:t>
        </m:r>
      </m:oMath>
    </w:p>
    <w:p w14:paraId="40DAA1DA" w14:textId="2BC25B21" w:rsidR="007327E1" w:rsidRPr="00942F7B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0-B</m:t>
              </m:r>
            </m:e>
          </m:d>
          <m: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B</m:t>
          </m:r>
        </m:oMath>
      </m:oMathPara>
    </w:p>
    <w:p w14:paraId="0181FA54" w14:textId="77DFB537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0</m:t>
              </m:r>
            </m:e>
          </m:d>
          <m:r>
            <w:rPr>
              <w:rFonts w:ascii="Cambria Math" w:hAnsi="Cambria Math"/>
            </w:rPr>
            <m:t>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2C1F1E50" w14:textId="749781FD" w:rsidR="007327E1" w:rsidRPr="00D97E58" w:rsidRDefault="00000000" w:rsidP="00D97E5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0.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-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7E2FEA62" w14:textId="4C2CA6FD" w:rsidR="007327E1" w:rsidRPr="00D97E58" w:rsidRDefault="00000000" w:rsidP="007327E1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0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B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 xml:space="preserve"> 2-0</m:t>
              </m:r>
            </m:e>
          </m:d>
          <m:r>
            <w:rPr>
              <w:rFonts w:ascii="Cambria Math" w:hAnsi="Cambria Math"/>
            </w:rPr>
            <m:t>=B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0C8C4445" w14:textId="612B5ED1" w:rsidR="008B7215" w:rsidRDefault="008B7215">
      <w:r>
        <w:br w:type="page"/>
      </w:r>
    </w:p>
    <w:p w14:paraId="57E170A2" w14:textId="111A8811" w:rsidR="00EC3041" w:rsidRDefault="00F31638" w:rsidP="00F31638">
      <w:pPr>
        <w:pStyle w:val="Heading1"/>
      </w:pPr>
      <w:r>
        <w:t>Scattering matrix operation</w:t>
      </w:r>
    </w:p>
    <w:p w14:paraId="2FDC139F" w14:textId="3AA07C5F" w:rsidR="00F31638" w:rsidRDefault="00F31638" w:rsidP="00F31638">
      <w:r>
        <w:t>Assume</w:t>
      </w:r>
      <w:r w:rsidR="0099728C">
        <w:t xml:space="preserve"> a structure with three</w:t>
      </w:r>
      <w:r>
        <w:t xml:space="preserve"> layer</w:t>
      </w:r>
      <w:r w:rsidR="0099728C">
        <w:t xml:space="preserve">s </w:t>
      </w:r>
      <w:r>
        <w:t xml:space="preserve">connected by </w:t>
      </w:r>
      <w:r w:rsidR="0099728C">
        <w:t>two</w:t>
      </w:r>
      <w:r>
        <w:t xml:space="preserve"> scattering matri</w:t>
      </w:r>
      <w:r w:rsidR="0099728C">
        <w:t>ces,</w:t>
      </w:r>
      <w:r>
        <w:t xml:space="preserve"> A and B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F31638" w14:paraId="019F207C" w14:textId="77777777" w:rsidTr="00F31638">
        <w:tc>
          <w:tcPr>
            <w:tcW w:w="1726" w:type="dxa"/>
          </w:tcPr>
          <w:p w14:paraId="10F0AC90" w14:textId="4A7CDD76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7C18CF2D" w14:textId="0837B30D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5ED0DA65" w14:textId="57117F98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0D574802" w14:textId="308EBEB2" w:rsidR="00F31638" w:rsidRDefault="007041F1" w:rsidP="007041F1">
            <w:pPr>
              <w:jc w:val="center"/>
            </w:pPr>
            <w:r>
              <w:sym w:font="Wingdings" w:char="F0E0"/>
            </w:r>
          </w:p>
        </w:tc>
        <w:tc>
          <w:tcPr>
            <w:tcW w:w="1726" w:type="dxa"/>
          </w:tcPr>
          <w:p w14:paraId="68723D1B" w14:textId="34DE870F" w:rsidR="00F31638" w:rsidRDefault="007041F1" w:rsidP="007041F1">
            <w:pPr>
              <w:jc w:val="center"/>
            </w:pPr>
            <w:r>
              <w:sym w:font="Wingdings" w:char="F0E0"/>
            </w:r>
          </w:p>
        </w:tc>
      </w:tr>
      <w:tr w:rsidR="007041F1" w14:paraId="0E4A0759" w14:textId="77777777" w:rsidTr="00F31638">
        <w:tc>
          <w:tcPr>
            <w:tcW w:w="1726" w:type="dxa"/>
          </w:tcPr>
          <w:p w14:paraId="1925A819" w14:textId="56EBB57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54AE820D" w14:textId="2B9EB5A2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5C004B0" w14:textId="02AAE24B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  <w:tc>
          <w:tcPr>
            <w:tcW w:w="1726" w:type="dxa"/>
          </w:tcPr>
          <w:p w14:paraId="7280B737" w14:textId="70B813EF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726" w:type="dxa"/>
          </w:tcPr>
          <w:p w14:paraId="4F01ACAB" w14:textId="60E1BCF9" w:rsidR="007041F1" w:rsidRDefault="00000000" w:rsidP="007041F1">
            <w:pPr>
              <w:jc w:val="center"/>
              <w:rPr>
                <w:rFonts w:ascii="Calibri" w:eastAsia="新細明體" w:hAnsi="Calibri" w:cs="Times New Roman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</m:sup>
                        </m:sSubSup>
                      </m:e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</m:sup>
                        </m:sSubSup>
                      </m:e>
                    </m:eqArr>
                  </m:e>
                </m:d>
              </m:oMath>
            </m:oMathPara>
          </w:p>
        </w:tc>
      </w:tr>
      <w:tr w:rsidR="007041F1" w14:paraId="1FE4F384" w14:textId="77777777" w:rsidTr="00F31638">
        <w:tc>
          <w:tcPr>
            <w:tcW w:w="1726" w:type="dxa"/>
          </w:tcPr>
          <w:p w14:paraId="0480111B" w14:textId="06E04C39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401CFABF" w14:textId="297D89B7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32CC453C" w14:textId="6A1C8223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6188CC16" w14:textId="7E8D51FB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  <w:tc>
          <w:tcPr>
            <w:tcW w:w="1726" w:type="dxa"/>
          </w:tcPr>
          <w:p w14:paraId="580A5829" w14:textId="0C3CC6BD" w:rsidR="007041F1" w:rsidRDefault="007041F1" w:rsidP="007041F1">
            <w:pPr>
              <w:jc w:val="center"/>
              <w:rPr>
                <w:rFonts w:ascii="Calibri" w:eastAsia="新細明體" w:hAnsi="Calibri" w:cs="Times New Roman"/>
              </w:rPr>
            </w:pPr>
            <w:r w:rsidRPr="007041F1">
              <w:rPr>
                <w:rFonts w:ascii="Calibri" w:eastAsia="新細明體" w:hAnsi="Calibri" w:cs="Times New Roman"/>
              </w:rPr>
              <w:sym w:font="Wingdings" w:char="F0DF"/>
            </w:r>
          </w:p>
        </w:tc>
      </w:tr>
    </w:tbl>
    <w:p w14:paraId="0C7A14E6" w14:textId="6A932775" w:rsidR="00F31638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1B688209" w14:textId="759FC5E4" w:rsidR="006A2BE1" w:rsidRDefault="006A2BE1" w:rsidP="00F31638">
      <w:r>
        <w:t>Combine into one scattering matrix:</w:t>
      </w:r>
    </w:p>
    <w:p w14:paraId="42FA0D4F" w14:textId="0589237E" w:rsidR="006A2BE1" w:rsidRPr="006A2BE1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5C2AEE29" w14:textId="602627D7" w:rsidR="006A2BE1" w:rsidRDefault="006A2BE1" w:rsidP="00F31638">
      <w:r>
        <w:t xml:space="preserve">Case 1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1</m:t>
                </m:r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e>
            </m:eqArr>
          </m:e>
        </m:d>
      </m:oMath>
    </w:p>
    <w:p w14:paraId="637C2937" w14:textId="44C433E1" w:rsidR="00233948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52877" w14:paraId="76A10DBE" w14:textId="77777777" w:rsidTr="00252877">
        <w:tc>
          <w:tcPr>
            <w:tcW w:w="4315" w:type="dxa"/>
          </w:tcPr>
          <w:p w14:paraId="44557221" w14:textId="3F2DFEAC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A</w:t>
            </w:r>
          </w:p>
          <w:p w14:paraId="79972B7B" w14:textId="232717DD" w:rsidR="00252877" w:rsidRPr="00252877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3BFD3650" w14:textId="1C1E9837" w:rsidR="00252877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670D0158" w14:textId="788810BF" w:rsidR="00252877" w:rsidRDefault="00252877" w:rsidP="003D2ABE">
            <w:pPr>
              <w:pStyle w:val="ListParagraph"/>
              <w:numPr>
                <w:ilvl w:val="0"/>
                <w:numId w:val="3"/>
              </w:numPr>
            </w:pPr>
            <w:r>
              <w:t>From matrix B</w:t>
            </w:r>
          </w:p>
          <w:p w14:paraId="7C251FCE" w14:textId="6922F908" w:rsidR="00614449" w:rsidRPr="00614449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7C196E15" w14:textId="53CD322A" w:rsidR="00614449" w:rsidRDefault="00000000" w:rsidP="00F3163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52877" w14:paraId="73DE9266" w14:textId="77777777" w:rsidTr="00252877">
        <w:tc>
          <w:tcPr>
            <w:tcW w:w="4315" w:type="dxa"/>
          </w:tcPr>
          <w:p w14:paraId="119DBFAD" w14:textId="0B706B52" w:rsidR="004F1E0F" w:rsidRDefault="00755384" w:rsidP="003D2ABE">
            <w:pPr>
              <w:pStyle w:val="ListParagraph"/>
              <w:numPr>
                <w:ilvl w:val="0"/>
                <w:numId w:val="3"/>
              </w:numPr>
            </w:pPr>
            <w:r>
              <w:t>Substitute A2 and B1:</w:t>
            </w:r>
          </w:p>
          <w:p w14:paraId="5DA7ABDD" w14:textId="77777777" w:rsidR="00755384" w:rsidRP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oMath>
            </m:oMathPara>
          </w:p>
          <w:p w14:paraId="1B992471" w14:textId="453B16DB" w:rsidR="00233948" w:rsidRDefault="00000000" w:rsidP="003D2ABE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</m:sup>
                    </m:sSubSup>
                  </m:e>
                </m:d>
              </m:oMath>
            </m:oMathPara>
          </w:p>
        </w:tc>
        <w:tc>
          <w:tcPr>
            <w:tcW w:w="4315" w:type="dxa"/>
          </w:tcPr>
          <w:p w14:paraId="318E98B9" w14:textId="38A62528" w:rsidR="003D2ABE" w:rsidRDefault="003D2ABE" w:rsidP="003D2ABE">
            <w:pPr>
              <w:pStyle w:val="ListParagraph"/>
              <w:numPr>
                <w:ilvl w:val="0"/>
                <w:numId w:val="3"/>
              </w:numPr>
            </w:pPr>
            <w:r>
              <w:t>Solve for C2:</w:t>
            </w:r>
          </w:p>
          <w:p w14:paraId="5E3B2380" w14:textId="77777777" w:rsidR="00252877" w:rsidRP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  <w:p w14:paraId="5D17C49D" w14:textId="1DCDD093" w:rsidR="00233948" w:rsidRDefault="00000000" w:rsidP="00F3163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</m:oMath>
            </m:oMathPara>
          </w:p>
        </w:tc>
      </w:tr>
    </w:tbl>
    <w:p w14:paraId="3C87DB37" w14:textId="47ED6000" w:rsidR="003D2ABE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6AA88406" w14:textId="07447051" w:rsidR="003D2ABE" w:rsidRPr="002C7327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5641E1C6" w14:textId="0C84B175" w:rsidR="002C7327" w:rsidRDefault="002C7327" w:rsidP="002C7327">
      <w:r>
        <w:t xml:space="preserve">Case 2: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1</m:t>
                </m:r>
              </m:e>
            </m:eqArr>
          </m:e>
        </m:d>
        <m:r>
          <w:rPr>
            <w:rFonts w:ascii="Cambria Math" w:hAnsi="Cambria Math"/>
          </w:rPr>
          <m:t xml:space="preserve">,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</m:e>
              <m:e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</m:e>
            </m:eqArr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</m:e>
            </m:eqArr>
          </m:e>
        </m:d>
      </m:oMath>
    </w:p>
    <w:p w14:paraId="3E95002E" w14:textId="1A58E859" w:rsidR="00233948" w:rsidRPr="00233948" w:rsidRDefault="00000000" w:rsidP="002C7327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eqArr>
            </m:e>
          </m:d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233948" w14:paraId="09A2DB7E" w14:textId="77777777" w:rsidTr="001D566C">
        <w:tc>
          <w:tcPr>
            <w:tcW w:w="4315" w:type="dxa"/>
          </w:tcPr>
          <w:p w14:paraId="5A2F6D2B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A</w:t>
            </w:r>
          </w:p>
          <w:p w14:paraId="687BE462" w14:textId="12BBFB9A" w:rsidR="00233948" w:rsidRPr="00252877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1)</m:t>
                </m:r>
              </m:oMath>
            </m:oMathPara>
          </w:p>
          <w:p w14:paraId="73F574AA" w14:textId="55473661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…(A2)</m:t>
                </m:r>
              </m:oMath>
            </m:oMathPara>
          </w:p>
        </w:tc>
        <w:tc>
          <w:tcPr>
            <w:tcW w:w="4315" w:type="dxa"/>
          </w:tcPr>
          <w:p w14:paraId="2A89A1A2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From matrix B</w:t>
            </w:r>
          </w:p>
          <w:p w14:paraId="7D0A91B3" w14:textId="0F22EB08" w:rsidR="00233948" w:rsidRPr="00614449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…(B1)</m:t>
                </m:r>
              </m:oMath>
            </m:oMathPara>
          </w:p>
          <w:p w14:paraId="198475AB" w14:textId="4A3CA694" w:rsidR="00233948" w:rsidRDefault="00000000" w:rsidP="001D566C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…(B2)</m:t>
                </m:r>
              </m:oMath>
            </m:oMathPara>
          </w:p>
        </w:tc>
      </w:tr>
      <w:tr w:rsidR="00233948" w14:paraId="2B08F9E2" w14:textId="77777777" w:rsidTr="001D566C">
        <w:tc>
          <w:tcPr>
            <w:tcW w:w="4315" w:type="dxa"/>
          </w:tcPr>
          <w:p w14:paraId="13374F82" w14:textId="77F653C6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ubstitute A2 and B1:</w:t>
            </w:r>
          </w:p>
          <w:p w14:paraId="47D6F060" w14:textId="5CCF5DCF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  <w:p w14:paraId="51FABD3E" w14:textId="6AEC4B5E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  <w:tc>
          <w:tcPr>
            <w:tcW w:w="4315" w:type="dxa"/>
          </w:tcPr>
          <w:p w14:paraId="1B3AD48F" w14:textId="77777777" w:rsidR="00233948" w:rsidRDefault="00233948" w:rsidP="00233948">
            <w:pPr>
              <w:pStyle w:val="ListParagraph"/>
              <w:numPr>
                <w:ilvl w:val="0"/>
                <w:numId w:val="4"/>
              </w:numPr>
            </w:pPr>
            <w:r>
              <w:t>Solve for C2:</w:t>
            </w:r>
          </w:p>
          <w:p w14:paraId="539F7CAB" w14:textId="2C95BB14" w:rsidR="00233948" w:rsidRDefault="00000000" w:rsidP="0023394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  <w:p w14:paraId="04682967" w14:textId="2AD8EFE9" w:rsidR="00233948" w:rsidRDefault="00000000" w:rsidP="001D566C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-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I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</m:oMath>
            </m:oMathPara>
          </w:p>
        </w:tc>
      </w:tr>
    </w:tbl>
    <w:p w14:paraId="2E2EF753" w14:textId="0A6EF610" w:rsidR="002C7327" w:rsidRPr="0023394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64EDAE2E" w14:textId="5617E7CC" w:rsidR="00233948" w:rsidRPr="003D2ABE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9CA643C" w14:textId="42807F71" w:rsidR="00F31638" w:rsidRPr="0047788C" w:rsidRDefault="00F31638" w:rsidP="00F31638"/>
    <w:p w14:paraId="0F9FA004" w14:textId="45056285" w:rsidR="009F16D9" w:rsidRDefault="009F16D9">
      <w:r>
        <w:br w:type="page"/>
      </w:r>
    </w:p>
    <w:p w14:paraId="7AA1539E" w14:textId="39DD1ACD" w:rsidR="00F31638" w:rsidRDefault="009F16D9" w:rsidP="00F31638">
      <w:r>
        <w:t>Summary:</w:t>
      </w:r>
    </w:p>
    <w:p w14:paraId="0147C9E0" w14:textId="1D455BD6" w:rsidR="00D302D5" w:rsidRPr="006A2BE1" w:rsidRDefault="00000000" w:rsidP="00D302D5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</m:e>
              </m:eqArr>
            </m:e>
          </m:d>
        </m:oMath>
      </m:oMathPara>
    </w:p>
    <w:p w14:paraId="22D72AC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0E067B8D" w14:textId="34387E13" w:rsidR="00D302D5" w:rsidRPr="003D2ABE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</m:oMath>
      </m:oMathPara>
    </w:p>
    <w:p w14:paraId="3391D643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</m:oMath>
      </m:oMathPara>
    </w:p>
    <w:p w14:paraId="2BD6272E" w14:textId="77777777" w:rsidR="00D302D5" w:rsidRPr="00D302D5" w:rsidRDefault="00000000" w:rsidP="00D302D5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</m:oMath>
      </m:oMathPara>
    </w:p>
    <w:p w14:paraId="7BCC6124" w14:textId="312984B4" w:rsidR="00D302D5" w:rsidRPr="003D2ABE" w:rsidRDefault="00D302D5" w:rsidP="00D302D5">
      <w:r>
        <w:t xml:space="preserve">Define as </w:t>
      </w:r>
      <m:oMath>
        <m:r>
          <w:rPr>
            <w:rFonts w:ascii="Cambria Math" w:hAnsi="Cambria Math"/>
          </w:rPr>
          <m:t>A⊗B=S</m:t>
        </m:r>
      </m:oMath>
      <w:r w:rsidR="00290F09">
        <w:t xml:space="preserve">, called the </w:t>
      </w:r>
      <w:r w:rsidR="00290F09" w:rsidRPr="00290F09">
        <w:t>Redheffer Star Product</w:t>
      </w:r>
      <w:r w:rsidR="00E003C4">
        <w:t>.</w:t>
      </w:r>
    </w:p>
    <w:p w14:paraId="5E12F0A9" w14:textId="05582864" w:rsidR="001F76C7" w:rsidRPr="001F76C7" w:rsidRDefault="001F76C7" w:rsidP="00C222DF">
      <w:pPr>
        <w:pStyle w:val="Heading1"/>
      </w:pPr>
      <w:r>
        <w:t>Final solution</w:t>
      </w:r>
    </w:p>
    <w:p w14:paraId="03D7120E" w14:textId="2B4EEE6C" w:rsidR="009F16D9" w:rsidRPr="00C222DF" w:rsidRDefault="00000000" w:rsidP="00F31638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14:paraId="2A98D8A9" w14:textId="3D122890" w:rsidR="00C222DF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2608F93" w14:textId="0501A162" w:rsidR="00C222DF" w:rsidRPr="003B7D78" w:rsidRDefault="00000000" w:rsidP="00F3163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A0BC016" w14:textId="77777777" w:rsidR="003B7D78" w:rsidRDefault="003B7D78" w:rsidP="00F31638"/>
    <w:p w14:paraId="1BF3E3E5" w14:textId="110A9069" w:rsidR="003B7D78" w:rsidRPr="00C222DF" w:rsidRDefault="003B7D78" w:rsidP="003B7D78">
      <w:pPr>
        <w:pStyle w:val="Heading1"/>
      </w:pPr>
      <w:r>
        <w:t>Finding z component:</w:t>
      </w:r>
    </w:p>
    <w:p w14:paraId="7E3067EB" w14:textId="77777777" w:rsidR="003B7D78" w:rsidRPr="003B7D78" w:rsidRDefault="00000000" w:rsidP="003B7D78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⋅E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246D239" w14:textId="77777777" w:rsidR="003B7D78" w:rsidRPr="003B7D78" w:rsidRDefault="003B7D78" w:rsidP="003B7D78"/>
    <w:p w14:paraId="42BA237A" w14:textId="77777777" w:rsidR="00371A23" w:rsidRPr="00420B96" w:rsidRDefault="00000000" w:rsidP="00371A2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28CD4385" w14:textId="77777777" w:rsidR="00420B96" w:rsidRDefault="00420B96" w:rsidP="003B7D78">
      <w:r>
        <w:t>Power:</w:t>
      </w:r>
    </w:p>
    <w:p w14:paraId="776A16AD" w14:textId="62E0C19B" w:rsidR="00420B96" w:rsidRPr="00371A23" w:rsidRDefault="00000000" w:rsidP="003B7D78"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</m:t>
              </m: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DE9074B" w14:textId="2F71D6AD" w:rsidR="00371A23" w:rsidRPr="00CA5ED0" w:rsidRDefault="00371A23" w:rsidP="003B7D78">
      <m:oMathPara>
        <m:oMath>
          <m:r>
            <w:rPr>
              <w:rFonts w:ascii="Cambria Math" w:hAnsi="Cambria Math"/>
            </w:rPr>
            <m:t>P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×H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η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ε</m:t>
                  </m:r>
                </m:num>
                <m:den>
                  <m:r>
                    <w:rPr>
                      <w:rFonts w:ascii="Cambria Math" w:hAnsi="Cambria Math"/>
                    </w:rPr>
                    <m:t>μ</m:t>
                  </m:r>
                </m:den>
              </m:f>
            </m:e>
          </m:rad>
        </m:oMath>
      </m:oMathPara>
    </w:p>
    <w:p w14:paraId="7004FB97" w14:textId="1588D5E3" w:rsidR="00CA5ED0" w:rsidRDefault="00CA5ED0" w:rsidP="003B7D78">
      <w:r>
        <w:t>Power Ratio</w:t>
      </w:r>
    </w:p>
    <w:p w14:paraId="1668464D" w14:textId="07A636EB" w:rsidR="00CA5ED0" w:rsidRPr="00371A23" w:rsidRDefault="00000000" w:rsidP="003B7D78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den>
                  </m:f>
                </m:e>
              </m:ra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1D81555" w14:textId="56A48CB0" w:rsidR="00B24AA2" w:rsidRDefault="00CD1915" w:rsidP="00CD1915">
      <w:pPr>
        <w:pStyle w:val="Heading1"/>
      </w:pPr>
      <w:r>
        <w:br w:type="page"/>
      </w:r>
    </w:p>
    <w:p w14:paraId="37260565" w14:textId="0F389D74" w:rsidR="00B24AA2" w:rsidRDefault="00B24AA2" w:rsidP="00CD1915">
      <w:pPr>
        <w:pStyle w:val="Heading1"/>
      </w:pPr>
      <w:r>
        <w:t>Special Case: No Magnetic</w:t>
      </w:r>
    </w:p>
    <w:p w14:paraId="3D8B3BB4" w14:textId="4A9D812A" w:rsidR="00B24AA2" w:rsidRPr="008E5FE0" w:rsidRDefault="00000000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P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54F2C1C2" w14:textId="602EB53C" w:rsidR="00B24AA2" w:rsidRPr="00B24AA2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E6845A2" w14:textId="0CAC73F7" w:rsidR="00B24AA2" w:rsidRPr="002E3D0E" w:rsidRDefault="00B24AA2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-I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3AD41A4" w14:textId="2DEDFD59" w:rsidR="002E3D0E" w:rsidRPr="002E3D0E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6DBB5303" w14:textId="283F86FB" w:rsidR="002E3D0E" w:rsidRPr="002E3D0E" w:rsidRDefault="002E3D0E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9E0E2F3" w14:textId="77777777" w:rsidR="0000613C" w:rsidRPr="0000613C" w:rsidRDefault="00000000" w:rsidP="00B24AA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6516E51C" w14:textId="4C6A133A" w:rsidR="002E3D0E" w:rsidRDefault="0000613C" w:rsidP="00B24AA2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</m:oMath>
      </m:oMathPara>
    </w:p>
    <w:p w14:paraId="705DC6A4" w14:textId="77777777" w:rsidR="007A77CC" w:rsidRPr="007A77CC" w:rsidRDefault="00000000" w:rsidP="002E3D0E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3BBA2458" w14:textId="4058DD85" w:rsidR="002E3D0E" w:rsidRPr="00280151" w:rsidRDefault="007A77CC" w:rsidP="002E3D0E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I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515824DE" w14:textId="605F9459" w:rsidR="00B24AA2" w:rsidRPr="00B24AA2" w:rsidRDefault="00000000" w:rsidP="00B24AA2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I)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-1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I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7C658172" w14:textId="69B746DA" w:rsidR="00CD1915" w:rsidRDefault="00CD1915" w:rsidP="00CD1915">
      <w:pPr>
        <w:pStyle w:val="Heading1"/>
      </w:pPr>
      <w:r>
        <w:t>Special Case: Homogeneous Layer</w:t>
      </w:r>
    </w:p>
    <w:p w14:paraId="2DAE8FAB" w14:textId="138BE40F" w:rsidR="00727738" w:rsidRPr="00727738" w:rsidRDefault="00000000" w:rsidP="00CD1915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PQ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 w14:paraId="7A40EC22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552F8FB2" w14:textId="5CFD917B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33CAFB3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10FBBDEE" w14:textId="6F89DD72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0</m:t>
          </m:r>
        </m:oMath>
      </m:oMathPara>
    </w:p>
    <w:p w14:paraId="1A950BC9" w14:textId="77777777" w:rsidR="00727738" w:rsidRPr="00727738" w:rsidRDefault="00000000" w:rsidP="00CD1915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</m:oMath>
      </m:oMathPara>
    </w:p>
    <w:p w14:paraId="78DB8E5C" w14:textId="2088C04A" w:rsidR="00727738" w:rsidRPr="00727738" w:rsidRDefault="00727738" w:rsidP="00CD1915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502B74C5" w14:textId="77777777" w:rsidR="00266E34" w:rsidRPr="00266E34" w:rsidRDefault="00000000" w:rsidP="00727738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hAnsi="Cambria Math"/>
                </w:rPr>
                <m:t>2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5F8A8BBE" w14:textId="10432550" w:rsidR="00727738" w:rsidRPr="00727738" w:rsidRDefault="00266E34" w:rsidP="00727738">
      <m:oMathPara>
        <m:oMath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14:paraId="29D5B7D2" w14:textId="2D1E0851" w:rsidR="00E42C6A" w:rsidRDefault="00000000" w:rsidP="0043198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</m:oMath>
      </m:oMathPara>
    </w:p>
    <w:p w14:paraId="5056AFBC" w14:textId="77777777" w:rsidR="00E42C6A" w:rsidRDefault="00E42C6A">
      <w:r>
        <w:br w:type="page"/>
      </w:r>
    </w:p>
    <w:p w14:paraId="00A7D028" w14:textId="5F9C0559" w:rsidR="00431983" w:rsidRDefault="00E42C6A" w:rsidP="00431983">
      <w:r>
        <w:t>Since it is a diagonal matrix, it’s already diagonalized.</w:t>
      </w:r>
    </w:p>
    <w:p w14:paraId="2782E4B0" w14:textId="34D96DAC" w:rsidR="00E42C6A" w:rsidRPr="00FD2939" w:rsidRDefault="00000000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,  W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W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I</m:t>
          </m:r>
        </m:oMath>
      </m:oMathPara>
    </w:p>
    <w:p w14:paraId="029C1507" w14:textId="234EDA88" w:rsidR="00FD2939" w:rsidRDefault="00FD2939" w:rsidP="00E42C6A">
      <w:r>
        <w:t>Interesting fact:</w:t>
      </w:r>
    </w:p>
    <w:p w14:paraId="2DD952A2" w14:textId="0328F7C8" w:rsidR="00FD2939" w:rsidRPr="00EE0995" w:rsidRDefault="00000000" w:rsidP="00E42C6A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ε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,  λ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/>
            </w:rPr>
            <m:t>=i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</m:oMath>
      </m:oMathPara>
    </w:p>
    <w:p w14:paraId="413C2576" w14:textId="1C1BE88A" w:rsidR="00EE0995" w:rsidRDefault="00EE0995" w:rsidP="00E42C6A">
      <w:r>
        <w:t>Recall solution</w:t>
      </w:r>
      <w:r w:rsidR="001B6C9B">
        <w:t xml:space="preserve"> for the electric field</w:t>
      </w:r>
      <w:r>
        <w:t xml:space="preserve"> is:</w:t>
      </w:r>
    </w:p>
    <w:p w14:paraId="64C9E20F" w14:textId="757E7D41" w:rsidR="003C726A" w:rsidRPr="00342F2D" w:rsidRDefault="00000000" w:rsidP="003C726A"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eqArr>
            </m:e>
          </m:d>
          <m:r>
            <w:rPr>
              <w:rFonts w:ascii="Cambria Math" w:hAnsi="Cambria Math"/>
            </w:rPr>
            <m:t>=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λ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acc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z</m:t>
              </m:r>
            </m:sup>
          </m:sSup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-</m:t>
              </m:r>
            </m:sup>
          </m:sSup>
        </m:oMath>
      </m:oMathPara>
    </w:p>
    <w:p w14:paraId="158FE7A4" w14:textId="548B5BAA" w:rsidR="007C1A11" w:rsidRDefault="00E81147" w:rsidP="00682CA7">
      <w:r>
        <w:t xml:space="preserve">Note that </w:t>
      </w:r>
      <w:r w:rsidR="001B6C9B">
        <w:t xml:space="preserve">the </w:t>
      </w:r>
      <w:r>
        <w:t xml:space="preserve">relation between E and H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</m:acc>
              </m:e>
            </m:d>
          </m:den>
        </m:f>
        <m:r>
          <w:rPr>
            <w:rFonts w:ascii="Cambria Math" w:hAnsi="Cambria Math"/>
          </w:rPr>
          <m:t>×E=ηH=i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η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η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  <m:r>
          <w:rPr>
            <w:rFonts w:ascii="Cambria Math" w:hAnsi="Cambria Math"/>
          </w:rPr>
          <m:t>=i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</m:den>
            </m:f>
          </m:e>
        </m:rad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 w:rsidR="00A36CA2">
        <w:t xml:space="preserve"> ,</w:t>
      </w:r>
      <w:r w:rsidR="00FE6360">
        <w:t xml:space="preserve"> </w:t>
      </w:r>
      <w:r w:rsidR="00A36CA2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K</m:t>
                </m:r>
              </m:e>
            </m:acc>
          </m:e>
        </m:d>
        <m:r>
          <w:rPr>
            <w:rFonts w:ascii="Cambria Math" w:hAnsi="Cambria Math"/>
          </w:rPr>
          <m:t>=n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ε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rad>
      </m:oMath>
    </w:p>
    <w:p w14:paraId="57FF29CC" w14:textId="01276FE2" w:rsidR="00682CA7" w:rsidRPr="003B7D78" w:rsidRDefault="00762457" w:rsidP="00682CA7">
      <w:r>
        <w:t xml:space="preserve"> </w:t>
      </w:r>
    </w:p>
    <w:p w14:paraId="1B5D793C" w14:textId="409841EF" w:rsidR="0082115E" w:rsidRPr="007C1A11" w:rsidRDefault="00000000" w:rsidP="003C726A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K</m:t>
              </m:r>
            </m:e>
          </m:acc>
          <m:r>
            <w:rPr>
              <w:rFonts w:ascii="Cambria Math" w:hAnsi="Cambria Math"/>
            </w:rPr>
            <m:t>×E=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</m:acc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56FA5260" w14:textId="61DE82E9" w:rsidR="007C1A11" w:rsidRPr="007C1A11" w:rsidRDefault="00000000" w:rsidP="003C726A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den>
          </m:f>
        </m:oMath>
      </m:oMathPara>
    </w:p>
    <w:p w14:paraId="01F5621C" w14:textId="26E79A2F" w:rsidR="00682CA7" w:rsidRDefault="00000000" w:rsidP="003C726A"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r>
            <w:rPr>
              <w:rFonts w:ascii="Cambria Math" w:hAnsi="Cambria Math"/>
            </w:rPr>
            <m:t>=-i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den>
              </m:f>
            </m:e>
          </m:rad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</m:sSub>
                </m:e>
              </m:ra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</m:oMath>
      </m:oMathPara>
    </w:p>
    <w:p w14:paraId="021B717F" w14:textId="34AB3F1A" w:rsidR="00EF03D1" w:rsidRPr="00EF03D1" w:rsidRDefault="003A70DA" w:rsidP="00D05D13">
      <m:oMathPara>
        <m:oMath>
          <m:r>
            <w:rPr>
              <w:rFonts w:ascii="Cambria Math" w:hAnsi="Cambria Math" w:hint="eastAsia"/>
            </w:rPr>
            <m:t>V=</m:t>
          </m:r>
          <m:r>
            <w:rPr>
              <w:rFonts w:ascii="Cambria Math" w:hAnsi="Cambria Math"/>
            </w:rPr>
            <m:t>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77B521E5" w14:textId="2B9136F8" w:rsidR="003B7D78" w:rsidRDefault="00EF03D1" w:rsidP="003C726A">
      <m:oMathPara>
        <m:oMath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22C69E95" w14:textId="76962A5B" w:rsidR="00342F2D" w:rsidRDefault="00342F2D" w:rsidP="003C726A">
      <w:r>
        <w:t xml:space="preserve">Also, </w:t>
      </w:r>
      <w:r>
        <w:rPr>
          <w:rFonts w:hint="eastAsia"/>
        </w:rPr>
        <w:t>f</w:t>
      </w:r>
      <w:r>
        <w:t>or magnetic</w:t>
      </w:r>
      <w:r w:rsidR="00D05D13">
        <w:t>, the other solution match</w:t>
      </w:r>
      <w:r w:rsidR="0099728C">
        <w:t>es</w:t>
      </w:r>
      <w:r w:rsidR="005D71AB">
        <w:t xml:space="preserve"> the result</w:t>
      </w:r>
      <w:r w:rsidR="0007552E">
        <w:t xml:space="preserve"> given above</w:t>
      </w:r>
      <w:r>
        <w:t>:</w:t>
      </w:r>
    </w:p>
    <w:p w14:paraId="5DE5EA62" w14:textId="77777777" w:rsidR="005274E2" w:rsidRPr="005274E2" w:rsidRDefault="005274E2" w:rsidP="005274E2">
      <m:oMathPara>
        <m:oMath>
          <m:r>
            <w:rPr>
              <w:rFonts w:ascii="Cambria Math" w:hAnsi="Cambria Math"/>
            </w:rPr>
            <m:t>V=QW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Q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6A0FF9EF" w14:textId="52F794D0" w:rsidR="005274E2" w:rsidRPr="000E0274" w:rsidRDefault="005274E2" w:rsidP="005274E2">
      <m:oMathPara>
        <m:oMath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ε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sub>
                        </m:sSub>
                      </m:e>
                    </m:mr>
                  </m:m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-i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59EE5925" w14:textId="2216B6B9" w:rsidR="000E0274" w:rsidRDefault="0007552E" w:rsidP="005274E2">
      <w:r>
        <w:t xml:space="preserve">In </w:t>
      </w:r>
      <w:r w:rsidR="00456EFE">
        <w:t>f</w:t>
      </w:r>
      <w:r w:rsidR="000E0274">
        <w:t>ree space:</w:t>
      </w:r>
    </w:p>
    <w:p w14:paraId="6BA94B10" w14:textId="50834D6F" w:rsidR="000E0274" w:rsidRPr="005274E2" w:rsidRDefault="000E0274" w:rsidP="005274E2">
      <m:oMathPara>
        <m:oMath>
          <m:r>
            <w:rPr>
              <w:rFonts w:ascii="Cambria Math" w:hAnsi="Cambria Math"/>
            </w:rPr>
            <m:t>V=-i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I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-I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bSup>
                  </m:e>
                </m:mr>
              </m:m>
            </m:e>
          </m:d>
        </m:oMath>
      </m:oMathPara>
    </w:p>
    <w:sectPr w:rsidR="000E0274" w:rsidRPr="005274E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B4"/>
    <w:multiLevelType w:val="hybridMultilevel"/>
    <w:tmpl w:val="542CA3E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9D7C47"/>
    <w:multiLevelType w:val="hybridMultilevel"/>
    <w:tmpl w:val="E32CB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101977"/>
    <w:multiLevelType w:val="hybridMultilevel"/>
    <w:tmpl w:val="8F228F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E173C"/>
    <w:multiLevelType w:val="hybridMultilevel"/>
    <w:tmpl w:val="542CA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823745">
    <w:abstractNumId w:val="1"/>
  </w:num>
  <w:num w:numId="2" w16cid:durableId="1808744066">
    <w:abstractNumId w:val="2"/>
  </w:num>
  <w:num w:numId="3" w16cid:durableId="1205827432">
    <w:abstractNumId w:val="3"/>
  </w:num>
  <w:num w:numId="4" w16cid:durableId="4327504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zYzMDY3NjMxMrBQ0lEKTi0uzszPAykwrgUAyt9y4ywAAAA="/>
  </w:docVars>
  <w:rsids>
    <w:rsidRoot w:val="007C3971"/>
    <w:rsid w:val="0000613C"/>
    <w:rsid w:val="00045861"/>
    <w:rsid w:val="0007552E"/>
    <w:rsid w:val="000760BD"/>
    <w:rsid w:val="000A3962"/>
    <w:rsid w:val="000C7539"/>
    <w:rsid w:val="000E0274"/>
    <w:rsid w:val="000E5274"/>
    <w:rsid w:val="000F73AF"/>
    <w:rsid w:val="000F7B1D"/>
    <w:rsid w:val="00104E83"/>
    <w:rsid w:val="00117728"/>
    <w:rsid w:val="00193636"/>
    <w:rsid w:val="00196BDD"/>
    <w:rsid w:val="001B6C9B"/>
    <w:rsid w:val="001E3A84"/>
    <w:rsid w:val="001F76C7"/>
    <w:rsid w:val="00214C62"/>
    <w:rsid w:val="002162E1"/>
    <w:rsid w:val="002229C6"/>
    <w:rsid w:val="00226551"/>
    <w:rsid w:val="00233948"/>
    <w:rsid w:val="00237C8B"/>
    <w:rsid w:val="00244506"/>
    <w:rsid w:val="00250D7F"/>
    <w:rsid w:val="00252877"/>
    <w:rsid w:val="002547FC"/>
    <w:rsid w:val="0026404E"/>
    <w:rsid w:val="00266E34"/>
    <w:rsid w:val="00280151"/>
    <w:rsid w:val="00290F09"/>
    <w:rsid w:val="00295336"/>
    <w:rsid w:val="002978D1"/>
    <w:rsid w:val="002C1CBA"/>
    <w:rsid w:val="002C7327"/>
    <w:rsid w:val="002E3D0E"/>
    <w:rsid w:val="002F6572"/>
    <w:rsid w:val="00304064"/>
    <w:rsid w:val="0030727D"/>
    <w:rsid w:val="003113CC"/>
    <w:rsid w:val="00311746"/>
    <w:rsid w:val="003221F9"/>
    <w:rsid w:val="00340907"/>
    <w:rsid w:val="00342F2D"/>
    <w:rsid w:val="00346CF2"/>
    <w:rsid w:val="003629B1"/>
    <w:rsid w:val="00371A23"/>
    <w:rsid w:val="00373650"/>
    <w:rsid w:val="00392C17"/>
    <w:rsid w:val="003A70DA"/>
    <w:rsid w:val="003B7625"/>
    <w:rsid w:val="003B7D78"/>
    <w:rsid w:val="003C0FBB"/>
    <w:rsid w:val="003C15DE"/>
    <w:rsid w:val="003C726A"/>
    <w:rsid w:val="003D12F1"/>
    <w:rsid w:val="003D2ABE"/>
    <w:rsid w:val="003F63B3"/>
    <w:rsid w:val="00405C4D"/>
    <w:rsid w:val="004160F6"/>
    <w:rsid w:val="00420B96"/>
    <w:rsid w:val="00423106"/>
    <w:rsid w:val="00431983"/>
    <w:rsid w:val="00435664"/>
    <w:rsid w:val="004405C0"/>
    <w:rsid w:val="004559E0"/>
    <w:rsid w:val="00456EFE"/>
    <w:rsid w:val="0045785D"/>
    <w:rsid w:val="0047788C"/>
    <w:rsid w:val="004814ED"/>
    <w:rsid w:val="004907D8"/>
    <w:rsid w:val="00495CDF"/>
    <w:rsid w:val="004A1678"/>
    <w:rsid w:val="004B2C0F"/>
    <w:rsid w:val="004B3B8B"/>
    <w:rsid w:val="004D6EE0"/>
    <w:rsid w:val="004F1E0F"/>
    <w:rsid w:val="005274E2"/>
    <w:rsid w:val="00542F0C"/>
    <w:rsid w:val="005551CD"/>
    <w:rsid w:val="00556326"/>
    <w:rsid w:val="00571869"/>
    <w:rsid w:val="0058499E"/>
    <w:rsid w:val="00587FA2"/>
    <w:rsid w:val="005946D4"/>
    <w:rsid w:val="00595684"/>
    <w:rsid w:val="005C2112"/>
    <w:rsid w:val="005D00B2"/>
    <w:rsid w:val="005D71AB"/>
    <w:rsid w:val="00614449"/>
    <w:rsid w:val="0062567D"/>
    <w:rsid w:val="00626F93"/>
    <w:rsid w:val="00642742"/>
    <w:rsid w:val="00660A1E"/>
    <w:rsid w:val="006612DF"/>
    <w:rsid w:val="00672693"/>
    <w:rsid w:val="006749DF"/>
    <w:rsid w:val="00682851"/>
    <w:rsid w:val="00682CA7"/>
    <w:rsid w:val="00687047"/>
    <w:rsid w:val="00687E8A"/>
    <w:rsid w:val="006A2BE1"/>
    <w:rsid w:val="006A306E"/>
    <w:rsid w:val="006B4064"/>
    <w:rsid w:val="006B4A03"/>
    <w:rsid w:val="007041F1"/>
    <w:rsid w:val="007259DF"/>
    <w:rsid w:val="00727738"/>
    <w:rsid w:val="007327E1"/>
    <w:rsid w:val="00735EDC"/>
    <w:rsid w:val="00753458"/>
    <w:rsid w:val="00755384"/>
    <w:rsid w:val="00762457"/>
    <w:rsid w:val="007643B2"/>
    <w:rsid w:val="007917E6"/>
    <w:rsid w:val="00796C99"/>
    <w:rsid w:val="007A6F62"/>
    <w:rsid w:val="007A77CC"/>
    <w:rsid w:val="007B08B4"/>
    <w:rsid w:val="007B6EC7"/>
    <w:rsid w:val="007C1A11"/>
    <w:rsid w:val="007C3971"/>
    <w:rsid w:val="0082115E"/>
    <w:rsid w:val="00823FE7"/>
    <w:rsid w:val="00864024"/>
    <w:rsid w:val="00880954"/>
    <w:rsid w:val="008B7215"/>
    <w:rsid w:val="008E4913"/>
    <w:rsid w:val="008E5FE0"/>
    <w:rsid w:val="008F7EC4"/>
    <w:rsid w:val="00904C21"/>
    <w:rsid w:val="009178B1"/>
    <w:rsid w:val="0092202E"/>
    <w:rsid w:val="00925C0B"/>
    <w:rsid w:val="0092680E"/>
    <w:rsid w:val="00927883"/>
    <w:rsid w:val="00932B19"/>
    <w:rsid w:val="00942F7B"/>
    <w:rsid w:val="009531EB"/>
    <w:rsid w:val="00973970"/>
    <w:rsid w:val="00975230"/>
    <w:rsid w:val="0099453B"/>
    <w:rsid w:val="0099728C"/>
    <w:rsid w:val="009C679B"/>
    <w:rsid w:val="009D2741"/>
    <w:rsid w:val="009D3BFC"/>
    <w:rsid w:val="009F16D9"/>
    <w:rsid w:val="00A070BF"/>
    <w:rsid w:val="00A0799E"/>
    <w:rsid w:val="00A34DAF"/>
    <w:rsid w:val="00A36CA2"/>
    <w:rsid w:val="00A616EA"/>
    <w:rsid w:val="00A633E0"/>
    <w:rsid w:val="00A63AF5"/>
    <w:rsid w:val="00A674AB"/>
    <w:rsid w:val="00A879DB"/>
    <w:rsid w:val="00AA3638"/>
    <w:rsid w:val="00AC280F"/>
    <w:rsid w:val="00AC5C26"/>
    <w:rsid w:val="00B07323"/>
    <w:rsid w:val="00B24AA2"/>
    <w:rsid w:val="00B32572"/>
    <w:rsid w:val="00B4460D"/>
    <w:rsid w:val="00B73FD4"/>
    <w:rsid w:val="00B93ABD"/>
    <w:rsid w:val="00B96EF4"/>
    <w:rsid w:val="00BA6A7D"/>
    <w:rsid w:val="00BB3F5F"/>
    <w:rsid w:val="00BC24FD"/>
    <w:rsid w:val="00BF5637"/>
    <w:rsid w:val="00C222DF"/>
    <w:rsid w:val="00C30145"/>
    <w:rsid w:val="00C45B8A"/>
    <w:rsid w:val="00C53094"/>
    <w:rsid w:val="00C64ECB"/>
    <w:rsid w:val="00CA5ED0"/>
    <w:rsid w:val="00CD1915"/>
    <w:rsid w:val="00CF0D93"/>
    <w:rsid w:val="00D004DC"/>
    <w:rsid w:val="00D019A6"/>
    <w:rsid w:val="00D05D13"/>
    <w:rsid w:val="00D109F8"/>
    <w:rsid w:val="00D152E4"/>
    <w:rsid w:val="00D302D5"/>
    <w:rsid w:val="00D31007"/>
    <w:rsid w:val="00D40706"/>
    <w:rsid w:val="00D41C6D"/>
    <w:rsid w:val="00D508FB"/>
    <w:rsid w:val="00D8799B"/>
    <w:rsid w:val="00D96446"/>
    <w:rsid w:val="00D97E58"/>
    <w:rsid w:val="00E003C4"/>
    <w:rsid w:val="00E05DF1"/>
    <w:rsid w:val="00E2129E"/>
    <w:rsid w:val="00E42C6A"/>
    <w:rsid w:val="00E5144B"/>
    <w:rsid w:val="00E81147"/>
    <w:rsid w:val="00E8722C"/>
    <w:rsid w:val="00E87D26"/>
    <w:rsid w:val="00EA34C4"/>
    <w:rsid w:val="00EC3041"/>
    <w:rsid w:val="00EE0995"/>
    <w:rsid w:val="00EF03D1"/>
    <w:rsid w:val="00EF207C"/>
    <w:rsid w:val="00EF2477"/>
    <w:rsid w:val="00F31638"/>
    <w:rsid w:val="00F348C5"/>
    <w:rsid w:val="00F864CF"/>
    <w:rsid w:val="00F927EF"/>
    <w:rsid w:val="00FD2939"/>
    <w:rsid w:val="00FE6360"/>
    <w:rsid w:val="00FF6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31F58"/>
  <w15:chartTrackingRefBased/>
  <w15:docId w15:val="{DEC7D101-43D6-4639-B008-32AADB620D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2CA7"/>
  </w:style>
  <w:style w:type="paragraph" w:styleId="Heading1">
    <w:name w:val="heading 1"/>
    <w:basedOn w:val="Normal"/>
    <w:next w:val="Normal"/>
    <w:link w:val="Heading1Char"/>
    <w:uiPriority w:val="9"/>
    <w:qFormat/>
    <w:rsid w:val="007C39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97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C39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7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397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C397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32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25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31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05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15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LEWTvwrYxiI&amp;t=1s&amp;ab_channel=EMPossibl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mpossible.net/wp-content/uploads/2019/08/Lecture-7a-RCWA-Formulation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8BD5E6F-AA03-442D-BBE5-24725C0A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14</Pages>
  <Words>3458</Words>
  <Characters>19714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RCWA Formulation</vt:lpstr>
      <vt:lpstr>    Reference: EMPossible</vt:lpstr>
      <vt:lpstr>Maxwell’s equation</vt:lpstr>
      <vt:lpstr>Field Expansion</vt:lpstr>
      <vt:lpstr>Compare to DFT algorithm:</vt:lpstr>
      <vt:lpstr>Matrix Equation</vt:lpstr>
      <vt:lpstr>Scattering matrix</vt:lpstr>
      <vt:lpstr>Scattering matrix operation</vt:lpstr>
      <vt:lpstr>Final solution</vt:lpstr>
      <vt:lpstr>Finding z component:</vt:lpstr>
      <vt:lpstr/>
      <vt:lpstr>Special Case: No Magnetic</vt:lpstr>
      <vt:lpstr>Special Case: Homogeneous Layer</vt:lpstr>
    </vt:vector>
  </TitlesOfParts>
  <Company/>
  <LinksUpToDate>false</LinksUpToDate>
  <CharactersWithSpaces>2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柏翰</dc:creator>
  <cp:keywords/>
  <dc:description/>
  <cp:lastModifiedBy>柏翰</cp:lastModifiedBy>
  <cp:revision>194</cp:revision>
  <cp:lastPrinted>2023-07-02T09:11:00Z</cp:lastPrinted>
  <dcterms:created xsi:type="dcterms:W3CDTF">2023-06-30T01:53:00Z</dcterms:created>
  <dcterms:modified xsi:type="dcterms:W3CDTF">2023-07-02T09:13:00Z</dcterms:modified>
</cp:coreProperties>
</file>